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3E798D" w14:textId="77777777" w:rsidR="00153A2C" w:rsidRDefault="00045699"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2598D843" wp14:editId="73AD51E9">
                <wp:simplePos x="0" y="0"/>
                <wp:positionH relativeFrom="column">
                  <wp:posOffset>-951348</wp:posOffset>
                </wp:positionH>
                <wp:positionV relativeFrom="paragraph">
                  <wp:posOffset>-863600</wp:posOffset>
                </wp:positionV>
                <wp:extent cx="7600950" cy="1310005"/>
                <wp:effectExtent l="0" t="0" r="19050" b="2349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00950" cy="1310005"/>
                        </a:xfrm>
                        <a:prstGeom prst="rect">
                          <a:avLst/>
                        </a:prstGeom>
                        <a:solidFill>
                          <a:srgbClr val="CCE2E5"/>
                        </a:solidFill>
                        <a:ln>
                          <a:solidFill>
                            <a:srgbClr val="CCE2E5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non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6CF0297F" id="Rectangle 1" o:spid="_x0000_s1026" style="position:absolute;margin-left:-74.9pt;margin-top:-68pt;width:598.5pt;height:103.15pt;z-index:-25165721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" fillcolor="#cce2e5" strokecolor="#cce2e5" strokeweight="2pt"/>
            </w:pict>
          </mc:Fallback>
        </mc:AlternateContent>
      </w:r>
      <w:r w:rsidR="0040603B">
        <w:rPr>
          <w:noProof/>
          <w:lang w:eastAsia="en-IE"/>
        </w:rPr>
        <w:t xml:space="preserve"> </w:t>
      </w:r>
      <w:r w:rsidR="00B34BDF">
        <w:rPr>
          <w:noProof/>
          <w:lang w:eastAsia="en-IE"/>
        </w:rPr>
        <w:drawing>
          <wp:anchor distT="0" distB="0" distL="114300" distR="114300" simplePos="0" relativeHeight="251670528" behindDoc="0" locked="0" layoutInCell="1" allowOverlap="1" wp14:anchorId="5B2C5419" wp14:editId="4EA3380B">
            <wp:simplePos x="0" y="0"/>
            <wp:positionH relativeFrom="column">
              <wp:posOffset>3793462</wp:posOffset>
            </wp:positionH>
            <wp:positionV relativeFrom="paragraph">
              <wp:posOffset>-422910</wp:posOffset>
            </wp:positionV>
            <wp:extent cx="1788160" cy="546100"/>
            <wp:effectExtent l="0" t="0" r="2540" b="6350"/>
            <wp:wrapNone/>
            <wp:docPr id="5" name="Picture 5" descr="C:\Users\1500154e\AppData\Local\Microsoft\Windows\Temporary Internet Files\Content.Word\NUIG Brandmar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1500154e\AppData\Local\Microsoft\Windows\Temporary Internet Files\Content.Word\NUIG Brandmark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8160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4BDF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6A9EC97" wp14:editId="1FE63A98">
                <wp:simplePos x="0" y="0"/>
                <wp:positionH relativeFrom="column">
                  <wp:posOffset>-1009650</wp:posOffset>
                </wp:positionH>
                <wp:positionV relativeFrom="paragraph">
                  <wp:posOffset>381635</wp:posOffset>
                </wp:positionV>
                <wp:extent cx="7658100" cy="177165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7658100" cy="177165"/>
                        </a:xfrm>
                        <a:prstGeom prst="rect">
                          <a:avLst/>
                        </a:prstGeom>
                        <a:solidFill>
                          <a:srgbClr val="B4B7B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CE0936" w14:textId="77777777" w:rsidR="00704AAC" w:rsidRDefault="00704AAC" w:rsidP="00704AA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A9EC97" id="Rectangle 2" o:spid="_x0000_s1026" style="position:absolute;margin-left:-79.5pt;margin-top:30.05pt;width:603pt;height:13.95pt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" fillcolor="#b4b7b9" stroked="f" strokeweight="2pt">
                <v:textbox>
                  <w:txbxContent>
                    <w:p w14:paraId="4FCE0936" w14:textId="77777777" w:rsidR="00704AAC" w:rsidRDefault="00704AAC" w:rsidP="00704AAC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8A57D4">
        <w:rPr>
          <w:noProof/>
          <w:lang w:eastAsia="en-IE"/>
        </w:rPr>
        <w:drawing>
          <wp:anchor distT="0" distB="0" distL="114300" distR="114300" simplePos="0" relativeHeight="251669504" behindDoc="0" locked="0" layoutInCell="1" allowOverlap="1" wp14:anchorId="5E62959C" wp14:editId="07126AF3">
            <wp:simplePos x="0" y="0"/>
            <wp:positionH relativeFrom="column">
              <wp:posOffset>190500</wp:posOffset>
            </wp:positionH>
            <wp:positionV relativeFrom="paragraph">
              <wp:posOffset>-423573</wp:posOffset>
            </wp:positionV>
            <wp:extent cx="1801495" cy="546100"/>
            <wp:effectExtent l="0" t="0" r="8255" b="6350"/>
            <wp:wrapNone/>
            <wp:docPr id="3" name="Picture 3" descr="C:\Users\1500154e\AppData\Local\Microsoft\Windows\Temporary Internet Files\Content.Word\Shannon College NUIG Brand Mark 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1500154e\AppData\Local\Microsoft\Windows\Temporary Internet Files\Content.Word\Shannon College NUIG Brand Mark RGB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1495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C9DE27" w14:textId="61A0E750" w:rsidR="0040603B" w:rsidRDefault="0040603B" w:rsidP="0040603B">
      <w:pPr>
        <w:rPr>
          <w:sz w:val="28"/>
          <w:szCs w:val="28"/>
        </w:rPr>
      </w:pPr>
    </w:p>
    <w:p w14:paraId="465C6665" w14:textId="40E4704A" w:rsidR="00C31099" w:rsidRDefault="00C31099" w:rsidP="00C31099">
      <w:pPr>
        <w:spacing w:after="0" w:line="240" w:lineRule="auto"/>
        <w:jc w:val="center"/>
        <w:rPr>
          <w:rFonts w:eastAsia="Times New Roman" w:cs="Arial"/>
          <w:b/>
          <w:color w:val="434F69"/>
          <w:sz w:val="24"/>
          <w:szCs w:val="24"/>
        </w:rPr>
      </w:pPr>
      <w:bookmarkStart w:id="0" w:name="Section_I__Theory_of_Information_Systems"/>
    </w:p>
    <w:p w14:paraId="38085B95" w14:textId="77777777" w:rsidR="00863ACB" w:rsidRPr="00D01193" w:rsidRDefault="00863ACB" w:rsidP="00863ACB">
      <w:pPr>
        <w:jc w:val="center"/>
        <w:rPr>
          <w:b/>
          <w:color w:val="800080"/>
          <w:sz w:val="32"/>
        </w:rPr>
      </w:pPr>
      <w:r w:rsidRPr="00D01193">
        <w:rPr>
          <w:b/>
          <w:color w:val="800080"/>
          <w:sz w:val="32"/>
        </w:rPr>
        <w:t>Shannon College of Hotel Management and School of Business &amp; Economics, NUI Galway</w:t>
      </w:r>
    </w:p>
    <w:p w14:paraId="33AE3EEB" w14:textId="77777777" w:rsidR="00863ACB" w:rsidRPr="00071420" w:rsidRDefault="00863ACB" w:rsidP="00863ACB">
      <w:pPr>
        <w:rPr>
          <w:b/>
          <w:color w:val="800080"/>
          <w:sz w:val="36"/>
        </w:rPr>
      </w:pPr>
    </w:p>
    <w:p w14:paraId="3EB08467" w14:textId="77777777" w:rsidR="00863ACB" w:rsidRPr="0063129C" w:rsidRDefault="00863ACB" w:rsidP="00863ACB">
      <w:pPr>
        <w:jc w:val="center"/>
        <w:rPr>
          <w:b/>
          <w:sz w:val="36"/>
        </w:rPr>
      </w:pPr>
      <w:r w:rsidRPr="0063129C">
        <w:rPr>
          <w:b/>
          <w:sz w:val="36"/>
        </w:rPr>
        <w:t>PhD proposal form</w:t>
      </w:r>
    </w:p>
    <w:p w14:paraId="14D444C1" w14:textId="77777777" w:rsidR="00863ACB" w:rsidRDefault="00863ACB" w:rsidP="00863ACB">
      <w:pPr>
        <w:rPr>
          <w:sz w:val="20"/>
        </w:rPr>
      </w:pPr>
    </w:p>
    <w:p w14:paraId="2E5E51B8" w14:textId="77777777" w:rsidR="00863ACB" w:rsidRDefault="00863ACB" w:rsidP="00863ACB">
      <w:pPr>
        <w:rPr>
          <w:sz w:val="20"/>
        </w:rPr>
      </w:pPr>
    </w:p>
    <w:p w14:paraId="6D63522A" w14:textId="4DC6A31B" w:rsidR="00863ACB" w:rsidRPr="00D01193" w:rsidRDefault="00863ACB" w:rsidP="00863ACB">
      <w:pPr>
        <w:rPr>
          <w:sz w:val="20"/>
        </w:rPr>
      </w:pPr>
      <w:r w:rsidRPr="0063129C">
        <w:rPr>
          <w:sz w:val="20"/>
        </w:rPr>
        <w:t>The completed form</w:t>
      </w:r>
      <w:r>
        <w:rPr>
          <w:sz w:val="20"/>
        </w:rPr>
        <w:t>, along with the rest of the documentation required,</w:t>
      </w:r>
      <w:r w:rsidRPr="0063129C">
        <w:rPr>
          <w:sz w:val="20"/>
        </w:rPr>
        <w:t xml:space="preserve"> </w:t>
      </w:r>
      <w:proofErr w:type="gramStart"/>
      <w:r w:rsidRPr="0063129C">
        <w:rPr>
          <w:sz w:val="20"/>
        </w:rPr>
        <w:t>should be emailed</w:t>
      </w:r>
      <w:proofErr w:type="gramEnd"/>
      <w:r>
        <w:rPr>
          <w:sz w:val="20"/>
        </w:rPr>
        <w:t xml:space="preserve"> as one pdf document </w:t>
      </w:r>
      <w:r>
        <w:rPr>
          <w:sz w:val="20"/>
        </w:rPr>
        <w:t xml:space="preserve">to: </w:t>
      </w:r>
      <w:bookmarkStart w:id="1" w:name="_GoBack"/>
      <w:bookmarkEnd w:id="1"/>
      <w:r>
        <w:rPr>
          <w:b/>
          <w:sz w:val="20"/>
        </w:rPr>
        <w:t>Olivia Noone, College Administrator</w:t>
      </w:r>
      <w:r>
        <w:rPr>
          <w:sz w:val="20"/>
        </w:rPr>
        <w:t xml:space="preserve"> </w:t>
      </w:r>
      <w:r>
        <w:rPr>
          <w:b/>
          <w:sz w:val="20"/>
        </w:rPr>
        <w:t xml:space="preserve">Email: </w:t>
      </w:r>
      <w:hyperlink r:id="rId8" w:history="1">
        <w:r w:rsidRPr="00C45673">
          <w:rPr>
            <w:rStyle w:val="Hyperlink"/>
            <w:b/>
            <w:sz w:val="20"/>
          </w:rPr>
          <w:t>Olivia.noone@nuigalway.ie</w:t>
        </w:r>
      </w:hyperlink>
      <w:r>
        <w:rPr>
          <w:b/>
          <w:sz w:val="20"/>
        </w:rPr>
        <w:t xml:space="preserve">, and Dr. Finian O’Driscoll, Email: </w:t>
      </w:r>
      <w:hyperlink r:id="rId9" w:history="1">
        <w:r w:rsidRPr="00C45673">
          <w:rPr>
            <w:rStyle w:val="Hyperlink"/>
            <w:b/>
            <w:sz w:val="20"/>
          </w:rPr>
          <w:t>finian.odriscoll@nuigalway.ie</w:t>
        </w:r>
      </w:hyperlink>
      <w:r>
        <w:rPr>
          <w:b/>
          <w:sz w:val="20"/>
        </w:rPr>
        <w:t xml:space="preserve"> </w:t>
      </w:r>
    </w:p>
    <w:p w14:paraId="1654007C" w14:textId="77777777" w:rsidR="00863ACB" w:rsidRDefault="00863ACB" w:rsidP="00863ACB">
      <w:pPr>
        <w:rPr>
          <w:sz w:val="20"/>
        </w:rPr>
      </w:pPr>
    </w:p>
    <w:p w14:paraId="2FA345D4" w14:textId="77777777" w:rsidR="00863ACB" w:rsidRPr="0035150C" w:rsidRDefault="00863ACB" w:rsidP="00863ACB">
      <w:pPr>
        <w:rPr>
          <w:sz w:val="20"/>
        </w:rPr>
      </w:pPr>
      <w:r>
        <w:rPr>
          <w:b/>
        </w:rPr>
        <w:t>Applicant:—student</w:t>
      </w:r>
    </w:p>
    <w:tbl>
      <w:tblPr>
        <w:tblW w:w="0" w:type="auto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BF" w:firstRow="1" w:lastRow="0" w:firstColumn="1" w:lastColumn="0" w:noHBand="0" w:noVBand="0"/>
      </w:tblPr>
      <w:tblGrid>
        <w:gridCol w:w="2190"/>
        <w:gridCol w:w="6828"/>
      </w:tblGrid>
      <w:tr w:rsidR="00863ACB" w:rsidRPr="0035150C" w14:paraId="6CBD0EEA" w14:textId="77777777" w:rsidTr="00D65E22">
        <w:tblPrEx>
          <w:tblCellMar>
            <w:top w:w="0" w:type="dxa"/>
            <w:bottom w:w="0" w:type="dxa"/>
          </w:tblCellMar>
        </w:tblPrEx>
        <w:tc>
          <w:tcPr>
            <w:tcW w:w="2376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25BA9302" w14:textId="77777777" w:rsidR="00863ACB" w:rsidRPr="0063129C" w:rsidRDefault="00863ACB" w:rsidP="00D65E22">
            <w:pPr>
              <w:rPr>
                <w:sz w:val="20"/>
                <w:lang w:bidi="ar-SA"/>
              </w:rPr>
            </w:pPr>
            <w:r w:rsidRPr="0063129C">
              <w:rPr>
                <w:sz w:val="20"/>
                <w:lang w:bidi="ar-SA"/>
              </w:rPr>
              <w:t>Forename</w:t>
            </w:r>
          </w:p>
        </w:tc>
        <w:tc>
          <w:tcPr>
            <w:tcW w:w="7938" w:type="dxa"/>
            <w:shd w:val="clear" w:color="auto" w:fill="auto"/>
          </w:tcPr>
          <w:p w14:paraId="01A68806" w14:textId="77777777" w:rsidR="00863ACB" w:rsidRPr="0035150C" w:rsidRDefault="00863ACB" w:rsidP="00D65E22">
            <w:pPr>
              <w:rPr>
                <w:sz w:val="20"/>
                <w:lang w:bidi="ar-SA"/>
              </w:rPr>
            </w:pPr>
          </w:p>
        </w:tc>
      </w:tr>
      <w:tr w:rsidR="00863ACB" w:rsidRPr="0035150C" w14:paraId="262283BA" w14:textId="77777777" w:rsidTr="00D65E22">
        <w:tblPrEx>
          <w:tblCellMar>
            <w:top w:w="0" w:type="dxa"/>
            <w:bottom w:w="0" w:type="dxa"/>
          </w:tblCellMar>
        </w:tblPrEx>
        <w:tc>
          <w:tcPr>
            <w:tcW w:w="2376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2BF224D1" w14:textId="77777777" w:rsidR="00863ACB" w:rsidRPr="0063129C" w:rsidRDefault="00863ACB" w:rsidP="00D65E22">
            <w:pPr>
              <w:rPr>
                <w:sz w:val="20"/>
                <w:lang w:bidi="ar-SA"/>
              </w:rPr>
            </w:pPr>
            <w:r w:rsidRPr="0063129C">
              <w:rPr>
                <w:sz w:val="20"/>
                <w:lang w:bidi="ar-SA"/>
              </w:rPr>
              <w:t>Surname</w:t>
            </w:r>
          </w:p>
        </w:tc>
        <w:tc>
          <w:tcPr>
            <w:tcW w:w="7938" w:type="dxa"/>
            <w:shd w:val="clear" w:color="auto" w:fill="auto"/>
          </w:tcPr>
          <w:p w14:paraId="037B240C" w14:textId="77777777" w:rsidR="00863ACB" w:rsidRPr="0035150C" w:rsidRDefault="00863ACB" w:rsidP="00D65E22">
            <w:pPr>
              <w:rPr>
                <w:sz w:val="20"/>
                <w:lang w:bidi="ar-SA"/>
              </w:rPr>
            </w:pPr>
          </w:p>
        </w:tc>
      </w:tr>
      <w:tr w:rsidR="00863ACB" w:rsidRPr="0035150C" w14:paraId="34A3F330" w14:textId="77777777" w:rsidTr="00D65E22">
        <w:tblPrEx>
          <w:tblCellMar>
            <w:top w:w="0" w:type="dxa"/>
            <w:bottom w:w="0" w:type="dxa"/>
          </w:tblCellMar>
        </w:tblPrEx>
        <w:tc>
          <w:tcPr>
            <w:tcW w:w="2376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15244639" w14:textId="77777777" w:rsidR="00863ACB" w:rsidRPr="0063129C" w:rsidRDefault="00863ACB" w:rsidP="00D65E22">
            <w:pPr>
              <w:rPr>
                <w:sz w:val="20"/>
                <w:lang w:bidi="ar-SA"/>
              </w:rPr>
            </w:pPr>
            <w:r w:rsidRPr="0063129C">
              <w:rPr>
                <w:sz w:val="20"/>
                <w:lang w:bidi="ar-SA"/>
              </w:rPr>
              <w:t>Telephone No.</w:t>
            </w:r>
          </w:p>
        </w:tc>
        <w:tc>
          <w:tcPr>
            <w:tcW w:w="7938" w:type="dxa"/>
            <w:shd w:val="clear" w:color="auto" w:fill="auto"/>
          </w:tcPr>
          <w:p w14:paraId="2BA6AF68" w14:textId="77777777" w:rsidR="00863ACB" w:rsidRPr="0035150C" w:rsidRDefault="00863ACB" w:rsidP="00D65E22">
            <w:pPr>
              <w:rPr>
                <w:sz w:val="20"/>
                <w:lang w:bidi="ar-SA"/>
              </w:rPr>
            </w:pPr>
          </w:p>
        </w:tc>
      </w:tr>
      <w:tr w:rsidR="00863ACB" w:rsidRPr="0035150C" w14:paraId="7511F6EF" w14:textId="77777777" w:rsidTr="00D65E22">
        <w:tblPrEx>
          <w:tblCellMar>
            <w:top w:w="0" w:type="dxa"/>
            <w:bottom w:w="0" w:type="dxa"/>
          </w:tblCellMar>
        </w:tblPrEx>
        <w:tc>
          <w:tcPr>
            <w:tcW w:w="2376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10B53A14" w14:textId="77777777" w:rsidR="00863ACB" w:rsidRPr="0063129C" w:rsidRDefault="00863ACB" w:rsidP="00D65E22">
            <w:pPr>
              <w:rPr>
                <w:sz w:val="20"/>
                <w:lang w:bidi="ar-SA"/>
              </w:rPr>
            </w:pPr>
            <w:r w:rsidRPr="0063129C">
              <w:rPr>
                <w:sz w:val="20"/>
                <w:lang w:bidi="ar-SA"/>
              </w:rPr>
              <w:t>Email</w:t>
            </w:r>
          </w:p>
        </w:tc>
        <w:tc>
          <w:tcPr>
            <w:tcW w:w="7938" w:type="dxa"/>
            <w:shd w:val="clear" w:color="auto" w:fill="auto"/>
          </w:tcPr>
          <w:p w14:paraId="1381C93D" w14:textId="77777777" w:rsidR="00863ACB" w:rsidRPr="0035150C" w:rsidRDefault="00863ACB" w:rsidP="00D65E22">
            <w:pPr>
              <w:rPr>
                <w:sz w:val="20"/>
                <w:lang w:bidi="ar-SA"/>
              </w:rPr>
            </w:pPr>
          </w:p>
        </w:tc>
      </w:tr>
      <w:tr w:rsidR="00863ACB" w:rsidRPr="0035150C" w14:paraId="17E3B9D4" w14:textId="77777777" w:rsidTr="00D65E22">
        <w:tblPrEx>
          <w:tblCellMar>
            <w:top w:w="0" w:type="dxa"/>
            <w:bottom w:w="0" w:type="dxa"/>
          </w:tblCellMar>
        </w:tblPrEx>
        <w:tc>
          <w:tcPr>
            <w:tcW w:w="2376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4D3B1D7E" w14:textId="77777777" w:rsidR="00863ACB" w:rsidRPr="0063129C" w:rsidRDefault="00863ACB" w:rsidP="00D65E22">
            <w:pPr>
              <w:rPr>
                <w:sz w:val="20"/>
                <w:lang w:bidi="ar-SA"/>
              </w:rPr>
            </w:pPr>
            <w:r w:rsidRPr="0063129C">
              <w:rPr>
                <w:sz w:val="20"/>
                <w:lang w:bidi="ar-SA"/>
              </w:rPr>
              <w:t>Postal Address</w:t>
            </w:r>
          </w:p>
        </w:tc>
        <w:tc>
          <w:tcPr>
            <w:tcW w:w="7938" w:type="dxa"/>
            <w:shd w:val="clear" w:color="auto" w:fill="auto"/>
          </w:tcPr>
          <w:p w14:paraId="6FE74F8D" w14:textId="77777777" w:rsidR="00863ACB" w:rsidRPr="0035150C" w:rsidRDefault="00863ACB" w:rsidP="00D65E22">
            <w:pPr>
              <w:rPr>
                <w:sz w:val="20"/>
                <w:lang w:bidi="ar-SA"/>
              </w:rPr>
            </w:pPr>
          </w:p>
        </w:tc>
      </w:tr>
    </w:tbl>
    <w:p w14:paraId="165CB92F" w14:textId="77777777" w:rsidR="00863ACB" w:rsidRPr="0035150C" w:rsidRDefault="00863ACB" w:rsidP="00863ACB">
      <w:pPr>
        <w:rPr>
          <w:sz w:val="20"/>
        </w:rPr>
      </w:pPr>
    </w:p>
    <w:p w14:paraId="7E38F844" w14:textId="77777777" w:rsidR="00863ACB" w:rsidRPr="0035150C" w:rsidRDefault="00863ACB" w:rsidP="00863ACB">
      <w:pPr>
        <w:rPr>
          <w:sz w:val="20"/>
        </w:rPr>
      </w:pPr>
    </w:p>
    <w:p w14:paraId="6A9951BF" w14:textId="77777777" w:rsidR="00863ACB" w:rsidRPr="0035150C" w:rsidRDefault="00863ACB" w:rsidP="00863ACB">
      <w:pPr>
        <w:rPr>
          <w:b/>
        </w:rPr>
      </w:pPr>
      <w:r w:rsidRPr="0035150C">
        <w:rPr>
          <w:b/>
        </w:rPr>
        <w:t>Applicant(s):—NUI Galway academic supervisor</w:t>
      </w:r>
    </w:p>
    <w:p w14:paraId="16E1EEC5" w14:textId="77777777" w:rsidR="00863ACB" w:rsidRPr="0063129C" w:rsidRDefault="00863ACB" w:rsidP="00863ACB">
      <w:pPr>
        <w:rPr>
          <w:sz w:val="20"/>
        </w:rPr>
      </w:pPr>
      <w:r w:rsidRPr="0063129C">
        <w:rPr>
          <w:sz w:val="20"/>
        </w:rPr>
        <w:t xml:space="preserve">Please enter details for </w:t>
      </w:r>
      <w:proofErr w:type="gramStart"/>
      <w:r w:rsidRPr="0063129C">
        <w:rPr>
          <w:sz w:val="20"/>
        </w:rPr>
        <w:t>a  primary</w:t>
      </w:r>
      <w:proofErr w:type="gramEnd"/>
      <w:r w:rsidRPr="0063129C">
        <w:rPr>
          <w:sz w:val="20"/>
        </w:rPr>
        <w:t xml:space="preserve"> NUI Galway supervisor(s), and if applicable, for a second academic supervisor, having first secured their agreement:</w:t>
      </w:r>
    </w:p>
    <w:p w14:paraId="7491C1FF" w14:textId="77777777" w:rsidR="00863ACB" w:rsidRPr="0035150C" w:rsidRDefault="00863ACB" w:rsidP="00863ACB">
      <w:pPr>
        <w:rPr>
          <w:sz w:val="20"/>
        </w:rPr>
      </w:pPr>
    </w:p>
    <w:tbl>
      <w:tblPr>
        <w:tblW w:w="0" w:type="auto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BF" w:firstRow="1" w:lastRow="0" w:firstColumn="1" w:lastColumn="0" w:noHBand="0" w:noVBand="0"/>
      </w:tblPr>
      <w:tblGrid>
        <w:gridCol w:w="2263"/>
        <w:gridCol w:w="3493"/>
        <w:gridCol w:w="3270"/>
      </w:tblGrid>
      <w:tr w:rsidR="00863ACB" w:rsidRPr="0035150C" w14:paraId="52CCE5ED" w14:textId="77777777" w:rsidTr="00D65E22">
        <w:tblPrEx>
          <w:tblCellMar>
            <w:top w:w="0" w:type="dxa"/>
            <w:bottom w:w="0" w:type="dxa"/>
          </w:tblCellMar>
        </w:tblPrEx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CC49F4" w14:textId="77777777" w:rsidR="00863ACB" w:rsidRPr="0035150C" w:rsidRDefault="00863ACB" w:rsidP="00D65E22">
            <w:pPr>
              <w:rPr>
                <w:b/>
                <w:sz w:val="20"/>
                <w:lang w:bidi="ar-SA"/>
              </w:rPr>
            </w:pPr>
          </w:p>
        </w:tc>
        <w:tc>
          <w:tcPr>
            <w:tcW w:w="4111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363DC1ED" w14:textId="77777777" w:rsidR="00863ACB" w:rsidRPr="0035150C" w:rsidRDefault="00863ACB" w:rsidP="00D65E22">
            <w:pPr>
              <w:rPr>
                <w:b/>
                <w:sz w:val="20"/>
                <w:lang w:bidi="ar-SA"/>
              </w:rPr>
            </w:pPr>
            <w:r w:rsidRPr="0035150C">
              <w:rPr>
                <w:b/>
                <w:sz w:val="20"/>
                <w:lang w:bidi="ar-SA"/>
              </w:rPr>
              <w:t xml:space="preserve">Primary NUI Galway supervisor </w:t>
            </w:r>
          </w:p>
        </w:tc>
        <w:tc>
          <w:tcPr>
            <w:tcW w:w="3827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7A4561FB" w14:textId="77777777" w:rsidR="00863ACB" w:rsidRPr="0035150C" w:rsidRDefault="00863ACB" w:rsidP="00D65E22">
            <w:pPr>
              <w:rPr>
                <w:b/>
                <w:sz w:val="20"/>
                <w:lang w:bidi="ar-SA"/>
              </w:rPr>
            </w:pPr>
            <w:r w:rsidRPr="0035150C">
              <w:rPr>
                <w:b/>
                <w:sz w:val="20"/>
                <w:lang w:bidi="ar-SA"/>
              </w:rPr>
              <w:t xml:space="preserve">Supervisor 2 </w:t>
            </w:r>
          </w:p>
        </w:tc>
      </w:tr>
      <w:tr w:rsidR="00863ACB" w:rsidRPr="0035150C" w14:paraId="1BD1ED9F" w14:textId="77777777" w:rsidTr="00D65E22">
        <w:tblPrEx>
          <w:tblCellMar>
            <w:top w:w="0" w:type="dxa"/>
            <w:bottom w:w="0" w:type="dxa"/>
          </w:tblCellMar>
        </w:tblPrEx>
        <w:tc>
          <w:tcPr>
            <w:tcW w:w="2376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199D85CC" w14:textId="77777777" w:rsidR="00863ACB" w:rsidRPr="0063129C" w:rsidRDefault="00863ACB" w:rsidP="00D65E22">
            <w:pPr>
              <w:rPr>
                <w:sz w:val="20"/>
                <w:lang w:bidi="ar-SA"/>
              </w:rPr>
            </w:pPr>
            <w:r w:rsidRPr="0063129C">
              <w:rPr>
                <w:sz w:val="20"/>
                <w:lang w:bidi="ar-SA"/>
              </w:rPr>
              <w:t>Title</w:t>
            </w:r>
          </w:p>
          <w:p w14:paraId="4B22AEA3" w14:textId="77777777" w:rsidR="00863ACB" w:rsidRPr="0063129C" w:rsidRDefault="00863ACB" w:rsidP="00D65E22">
            <w:pPr>
              <w:rPr>
                <w:i/>
                <w:sz w:val="20"/>
                <w:lang w:bidi="ar-SA"/>
              </w:rPr>
            </w:pPr>
            <w:r w:rsidRPr="0063129C">
              <w:rPr>
                <w:i/>
                <w:sz w:val="20"/>
                <w:lang w:bidi="ar-SA"/>
              </w:rPr>
              <w:t xml:space="preserve">(Dr., </w:t>
            </w:r>
            <w:proofErr w:type="spellStart"/>
            <w:r w:rsidRPr="0063129C">
              <w:rPr>
                <w:i/>
                <w:sz w:val="20"/>
                <w:lang w:bidi="ar-SA"/>
              </w:rPr>
              <w:t>Prof.</w:t>
            </w:r>
            <w:proofErr w:type="spellEnd"/>
            <w:r w:rsidRPr="0063129C">
              <w:rPr>
                <w:i/>
                <w:sz w:val="20"/>
                <w:lang w:bidi="ar-SA"/>
              </w:rPr>
              <w:t>, Mr. Ms.) etc.)</w:t>
            </w:r>
          </w:p>
        </w:tc>
        <w:tc>
          <w:tcPr>
            <w:tcW w:w="4111" w:type="dxa"/>
            <w:shd w:val="clear" w:color="auto" w:fill="auto"/>
          </w:tcPr>
          <w:p w14:paraId="0C9280A7" w14:textId="77777777" w:rsidR="00863ACB" w:rsidRPr="0035150C" w:rsidRDefault="00863ACB" w:rsidP="00D65E22">
            <w:pPr>
              <w:rPr>
                <w:sz w:val="20"/>
                <w:lang w:bidi="ar-SA"/>
              </w:rPr>
            </w:pPr>
          </w:p>
        </w:tc>
        <w:tc>
          <w:tcPr>
            <w:tcW w:w="3827" w:type="dxa"/>
            <w:shd w:val="clear" w:color="auto" w:fill="auto"/>
          </w:tcPr>
          <w:p w14:paraId="6B5E4D8C" w14:textId="77777777" w:rsidR="00863ACB" w:rsidRPr="0035150C" w:rsidRDefault="00863ACB" w:rsidP="00D65E22">
            <w:pPr>
              <w:rPr>
                <w:sz w:val="20"/>
                <w:lang w:bidi="ar-SA"/>
              </w:rPr>
            </w:pPr>
          </w:p>
        </w:tc>
      </w:tr>
      <w:tr w:rsidR="00863ACB" w:rsidRPr="0035150C" w14:paraId="2332F63B" w14:textId="77777777" w:rsidTr="00D65E22">
        <w:tblPrEx>
          <w:tblCellMar>
            <w:top w:w="0" w:type="dxa"/>
            <w:bottom w:w="0" w:type="dxa"/>
          </w:tblCellMar>
        </w:tblPrEx>
        <w:tc>
          <w:tcPr>
            <w:tcW w:w="2376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5F95A6AE" w14:textId="77777777" w:rsidR="00863ACB" w:rsidRPr="0063129C" w:rsidRDefault="00863ACB" w:rsidP="00D65E22">
            <w:pPr>
              <w:rPr>
                <w:sz w:val="20"/>
                <w:lang w:bidi="ar-SA"/>
              </w:rPr>
            </w:pPr>
            <w:r w:rsidRPr="0063129C">
              <w:rPr>
                <w:sz w:val="20"/>
                <w:lang w:bidi="ar-SA"/>
              </w:rPr>
              <w:t>Forename</w:t>
            </w:r>
          </w:p>
        </w:tc>
        <w:tc>
          <w:tcPr>
            <w:tcW w:w="4111" w:type="dxa"/>
            <w:shd w:val="clear" w:color="auto" w:fill="auto"/>
          </w:tcPr>
          <w:p w14:paraId="0B284AB7" w14:textId="77777777" w:rsidR="00863ACB" w:rsidRPr="0035150C" w:rsidRDefault="00863ACB" w:rsidP="00D65E22">
            <w:pPr>
              <w:rPr>
                <w:sz w:val="20"/>
                <w:lang w:bidi="ar-SA"/>
              </w:rPr>
            </w:pPr>
          </w:p>
        </w:tc>
        <w:tc>
          <w:tcPr>
            <w:tcW w:w="3827" w:type="dxa"/>
            <w:shd w:val="clear" w:color="auto" w:fill="auto"/>
          </w:tcPr>
          <w:p w14:paraId="23C6F85E" w14:textId="77777777" w:rsidR="00863ACB" w:rsidRPr="0035150C" w:rsidRDefault="00863ACB" w:rsidP="00D65E22">
            <w:pPr>
              <w:rPr>
                <w:sz w:val="20"/>
                <w:lang w:bidi="ar-SA"/>
              </w:rPr>
            </w:pPr>
          </w:p>
        </w:tc>
      </w:tr>
      <w:tr w:rsidR="00863ACB" w:rsidRPr="0035150C" w14:paraId="786D3CDE" w14:textId="77777777" w:rsidTr="00D65E22">
        <w:tblPrEx>
          <w:tblCellMar>
            <w:top w:w="0" w:type="dxa"/>
            <w:bottom w:w="0" w:type="dxa"/>
          </w:tblCellMar>
        </w:tblPrEx>
        <w:tc>
          <w:tcPr>
            <w:tcW w:w="2376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751D053B" w14:textId="77777777" w:rsidR="00863ACB" w:rsidRPr="0063129C" w:rsidRDefault="00863ACB" w:rsidP="00D65E22">
            <w:pPr>
              <w:rPr>
                <w:sz w:val="20"/>
                <w:lang w:bidi="ar-SA"/>
              </w:rPr>
            </w:pPr>
            <w:r w:rsidRPr="0063129C">
              <w:rPr>
                <w:sz w:val="20"/>
                <w:lang w:bidi="ar-SA"/>
              </w:rPr>
              <w:t>Surname</w:t>
            </w:r>
          </w:p>
        </w:tc>
        <w:tc>
          <w:tcPr>
            <w:tcW w:w="4111" w:type="dxa"/>
            <w:shd w:val="clear" w:color="auto" w:fill="auto"/>
          </w:tcPr>
          <w:p w14:paraId="755E936E" w14:textId="77777777" w:rsidR="00863ACB" w:rsidRPr="0035150C" w:rsidRDefault="00863ACB" w:rsidP="00D65E22">
            <w:pPr>
              <w:rPr>
                <w:sz w:val="20"/>
                <w:lang w:bidi="ar-SA"/>
              </w:rPr>
            </w:pPr>
          </w:p>
        </w:tc>
        <w:tc>
          <w:tcPr>
            <w:tcW w:w="3827" w:type="dxa"/>
            <w:shd w:val="clear" w:color="auto" w:fill="auto"/>
          </w:tcPr>
          <w:p w14:paraId="484ACB7C" w14:textId="77777777" w:rsidR="00863ACB" w:rsidRPr="0035150C" w:rsidRDefault="00863ACB" w:rsidP="00D65E22">
            <w:pPr>
              <w:rPr>
                <w:sz w:val="20"/>
                <w:lang w:bidi="ar-SA"/>
              </w:rPr>
            </w:pPr>
          </w:p>
        </w:tc>
      </w:tr>
      <w:tr w:rsidR="00863ACB" w:rsidRPr="0035150C" w14:paraId="5F022F9A" w14:textId="77777777" w:rsidTr="00D65E22">
        <w:tblPrEx>
          <w:tblCellMar>
            <w:top w:w="0" w:type="dxa"/>
            <w:bottom w:w="0" w:type="dxa"/>
          </w:tblCellMar>
        </w:tblPrEx>
        <w:tc>
          <w:tcPr>
            <w:tcW w:w="2376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11C51546" w14:textId="77777777" w:rsidR="00863ACB" w:rsidRPr="0063129C" w:rsidRDefault="00863ACB" w:rsidP="00D65E22">
            <w:pPr>
              <w:rPr>
                <w:sz w:val="20"/>
                <w:lang w:bidi="ar-SA"/>
              </w:rPr>
            </w:pPr>
            <w:r w:rsidRPr="0063129C">
              <w:rPr>
                <w:sz w:val="20"/>
                <w:lang w:bidi="ar-SA"/>
              </w:rPr>
              <w:t>Telephone No.</w:t>
            </w:r>
          </w:p>
        </w:tc>
        <w:tc>
          <w:tcPr>
            <w:tcW w:w="4111" w:type="dxa"/>
            <w:shd w:val="clear" w:color="auto" w:fill="auto"/>
          </w:tcPr>
          <w:p w14:paraId="50CDE563" w14:textId="77777777" w:rsidR="00863ACB" w:rsidRPr="0035150C" w:rsidRDefault="00863ACB" w:rsidP="00D65E22">
            <w:pPr>
              <w:rPr>
                <w:sz w:val="20"/>
                <w:lang w:bidi="ar-SA"/>
              </w:rPr>
            </w:pPr>
          </w:p>
        </w:tc>
        <w:tc>
          <w:tcPr>
            <w:tcW w:w="3827" w:type="dxa"/>
            <w:shd w:val="clear" w:color="auto" w:fill="auto"/>
          </w:tcPr>
          <w:p w14:paraId="05E5E155" w14:textId="77777777" w:rsidR="00863ACB" w:rsidRPr="0035150C" w:rsidRDefault="00863ACB" w:rsidP="00D65E22">
            <w:pPr>
              <w:rPr>
                <w:sz w:val="20"/>
                <w:lang w:bidi="ar-SA"/>
              </w:rPr>
            </w:pPr>
          </w:p>
        </w:tc>
      </w:tr>
      <w:tr w:rsidR="00863ACB" w:rsidRPr="0035150C" w14:paraId="39170FEF" w14:textId="77777777" w:rsidTr="00D65E22">
        <w:tblPrEx>
          <w:tblCellMar>
            <w:top w:w="0" w:type="dxa"/>
            <w:bottom w:w="0" w:type="dxa"/>
          </w:tblCellMar>
        </w:tblPrEx>
        <w:tc>
          <w:tcPr>
            <w:tcW w:w="2376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71E909D9" w14:textId="77777777" w:rsidR="00863ACB" w:rsidRPr="0063129C" w:rsidRDefault="00863ACB" w:rsidP="00D65E22">
            <w:pPr>
              <w:rPr>
                <w:sz w:val="20"/>
                <w:lang w:bidi="ar-SA"/>
              </w:rPr>
            </w:pPr>
            <w:r w:rsidRPr="0063129C">
              <w:rPr>
                <w:sz w:val="20"/>
                <w:lang w:bidi="ar-SA"/>
              </w:rPr>
              <w:t>Email</w:t>
            </w:r>
          </w:p>
        </w:tc>
        <w:tc>
          <w:tcPr>
            <w:tcW w:w="4111" w:type="dxa"/>
            <w:shd w:val="clear" w:color="auto" w:fill="auto"/>
          </w:tcPr>
          <w:p w14:paraId="142BC10C" w14:textId="77777777" w:rsidR="00863ACB" w:rsidRPr="0035150C" w:rsidRDefault="00863ACB" w:rsidP="00D65E22">
            <w:pPr>
              <w:rPr>
                <w:sz w:val="20"/>
                <w:lang w:bidi="ar-SA"/>
              </w:rPr>
            </w:pPr>
          </w:p>
        </w:tc>
        <w:tc>
          <w:tcPr>
            <w:tcW w:w="3827" w:type="dxa"/>
            <w:shd w:val="clear" w:color="auto" w:fill="auto"/>
          </w:tcPr>
          <w:p w14:paraId="6D999C88" w14:textId="77777777" w:rsidR="00863ACB" w:rsidRPr="0035150C" w:rsidRDefault="00863ACB" w:rsidP="00D65E22">
            <w:pPr>
              <w:rPr>
                <w:sz w:val="20"/>
                <w:lang w:bidi="ar-SA"/>
              </w:rPr>
            </w:pPr>
          </w:p>
        </w:tc>
      </w:tr>
      <w:tr w:rsidR="00863ACB" w:rsidRPr="0035150C" w14:paraId="7832E3E6" w14:textId="77777777" w:rsidTr="00D65E22">
        <w:tblPrEx>
          <w:tblCellMar>
            <w:top w:w="0" w:type="dxa"/>
            <w:bottom w:w="0" w:type="dxa"/>
          </w:tblCellMar>
        </w:tblPrEx>
        <w:tc>
          <w:tcPr>
            <w:tcW w:w="2376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44CB077C" w14:textId="77777777" w:rsidR="00863ACB" w:rsidRPr="0063129C" w:rsidRDefault="00863ACB" w:rsidP="00D65E22">
            <w:pPr>
              <w:rPr>
                <w:sz w:val="20"/>
                <w:lang w:bidi="ar-SA"/>
              </w:rPr>
            </w:pPr>
            <w:r w:rsidRPr="0063129C">
              <w:rPr>
                <w:sz w:val="20"/>
                <w:lang w:bidi="ar-SA"/>
              </w:rPr>
              <w:t>Department/School</w:t>
            </w:r>
          </w:p>
        </w:tc>
        <w:tc>
          <w:tcPr>
            <w:tcW w:w="4111" w:type="dxa"/>
            <w:shd w:val="clear" w:color="auto" w:fill="auto"/>
          </w:tcPr>
          <w:p w14:paraId="3BEAFAB6" w14:textId="77777777" w:rsidR="00863ACB" w:rsidRPr="0035150C" w:rsidRDefault="00863ACB" w:rsidP="00D65E22">
            <w:pPr>
              <w:rPr>
                <w:sz w:val="20"/>
                <w:lang w:bidi="ar-SA"/>
              </w:rPr>
            </w:pPr>
          </w:p>
        </w:tc>
        <w:tc>
          <w:tcPr>
            <w:tcW w:w="3827" w:type="dxa"/>
            <w:shd w:val="clear" w:color="auto" w:fill="auto"/>
          </w:tcPr>
          <w:p w14:paraId="40A0E9B7" w14:textId="77777777" w:rsidR="00863ACB" w:rsidRPr="0035150C" w:rsidRDefault="00863ACB" w:rsidP="00D65E22">
            <w:pPr>
              <w:rPr>
                <w:sz w:val="20"/>
                <w:lang w:bidi="ar-SA"/>
              </w:rPr>
            </w:pPr>
          </w:p>
        </w:tc>
      </w:tr>
    </w:tbl>
    <w:p w14:paraId="535DE743" w14:textId="77777777" w:rsidR="00863ACB" w:rsidRPr="0035150C" w:rsidRDefault="00863ACB" w:rsidP="00863ACB">
      <w:pPr>
        <w:rPr>
          <w:sz w:val="20"/>
        </w:rPr>
      </w:pPr>
    </w:p>
    <w:p w14:paraId="547DE728" w14:textId="77777777" w:rsidR="00863ACB" w:rsidRDefault="00863ACB" w:rsidP="00863ACB">
      <w:pPr>
        <w:rPr>
          <w:sz w:val="20"/>
        </w:rPr>
      </w:pPr>
    </w:p>
    <w:tbl>
      <w:tblPr>
        <w:tblpPr w:leftFromText="180" w:rightFromText="180" w:vertAnchor="text" w:horzAnchor="margin" w:tblpY="32"/>
        <w:tblW w:w="0" w:type="auto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BF" w:firstRow="1" w:lastRow="0" w:firstColumn="1" w:lastColumn="0" w:noHBand="0" w:noVBand="0"/>
      </w:tblPr>
      <w:tblGrid>
        <w:gridCol w:w="2484"/>
        <w:gridCol w:w="6526"/>
      </w:tblGrid>
      <w:tr w:rsidR="00863ACB" w:rsidRPr="0035150C" w14:paraId="50CC7875" w14:textId="77777777" w:rsidTr="00D65E22">
        <w:tblPrEx>
          <w:tblCellMar>
            <w:top w:w="0" w:type="dxa"/>
            <w:bottom w:w="0" w:type="dxa"/>
          </w:tblCellMar>
        </w:tblPrEx>
        <w:trPr>
          <w:trHeight w:val="328"/>
        </w:trPr>
        <w:tc>
          <w:tcPr>
            <w:tcW w:w="2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D19BFFF" w14:textId="77777777" w:rsidR="00863ACB" w:rsidRPr="0035150C" w:rsidRDefault="00863ACB" w:rsidP="00D65E22">
            <w:pPr>
              <w:rPr>
                <w:b/>
                <w:sz w:val="20"/>
                <w:lang w:bidi="ar-SA"/>
              </w:rPr>
            </w:pPr>
            <w:r w:rsidRPr="0035150C">
              <w:rPr>
                <w:b/>
                <w:sz w:val="20"/>
                <w:lang w:bidi="ar-SA"/>
              </w:rPr>
              <w:t>Research topic/project title:</w:t>
            </w:r>
          </w:p>
        </w:tc>
        <w:tc>
          <w:tcPr>
            <w:tcW w:w="76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FE78B00" w14:textId="77777777" w:rsidR="00863ACB" w:rsidRPr="0063129C" w:rsidRDefault="00863ACB" w:rsidP="00D65E22">
            <w:pPr>
              <w:rPr>
                <w:sz w:val="20"/>
                <w:lang w:bidi="ar-SA"/>
              </w:rPr>
            </w:pPr>
          </w:p>
        </w:tc>
      </w:tr>
    </w:tbl>
    <w:p w14:paraId="4F360B34" w14:textId="77777777" w:rsidR="00863ACB" w:rsidRPr="0035150C" w:rsidRDefault="00863ACB" w:rsidP="00863ACB">
      <w:pPr>
        <w:rPr>
          <w:b/>
          <w:sz w:val="20"/>
        </w:rPr>
      </w:pPr>
    </w:p>
    <w:p w14:paraId="6758968A" w14:textId="77777777" w:rsidR="00863ACB" w:rsidRPr="0035150C" w:rsidRDefault="00863ACB" w:rsidP="00863ACB">
      <w:pPr>
        <w:rPr>
          <w:b/>
          <w:sz w:val="20"/>
        </w:rPr>
      </w:pPr>
    </w:p>
    <w:p w14:paraId="4C94255E" w14:textId="77777777" w:rsidR="00863ACB" w:rsidRPr="0063129C" w:rsidRDefault="00863ACB" w:rsidP="00863ACB">
      <w:pPr>
        <w:rPr>
          <w:b/>
        </w:rPr>
      </w:pPr>
      <w:r w:rsidRPr="0063129C">
        <w:rPr>
          <w:b/>
        </w:rPr>
        <w:t>1.</w:t>
      </w:r>
      <w:r w:rsidRPr="0063129C">
        <w:rPr>
          <w:b/>
        </w:rPr>
        <w:tab/>
        <w:t>Research topic/project abstract</w:t>
      </w:r>
    </w:p>
    <w:p w14:paraId="6A6A5CF0" w14:textId="77777777" w:rsidR="00863ACB" w:rsidRPr="0035150C" w:rsidRDefault="00863ACB" w:rsidP="00863ACB">
      <w:pPr>
        <w:ind w:firstLine="720"/>
        <w:rPr>
          <w:b/>
          <w:sz w:val="20"/>
        </w:rPr>
      </w:pPr>
      <w:proofErr w:type="gramStart"/>
      <w:r w:rsidRPr="0063129C">
        <w:rPr>
          <w:sz w:val="20"/>
        </w:rPr>
        <w:t>300</w:t>
      </w:r>
      <w:proofErr w:type="gramEnd"/>
      <w:r w:rsidRPr="0063129C">
        <w:rPr>
          <w:sz w:val="20"/>
        </w:rPr>
        <w:t xml:space="preserve"> words max.</w:t>
      </w:r>
    </w:p>
    <w:p w14:paraId="0D7C6292" w14:textId="77777777" w:rsidR="00863ACB" w:rsidRPr="0063129C" w:rsidRDefault="00863ACB" w:rsidP="00863ACB">
      <w:pPr>
        <w:rPr>
          <w:sz w:val="20"/>
        </w:rPr>
      </w:pPr>
    </w:p>
    <w:p w14:paraId="77DE266B" w14:textId="77777777" w:rsidR="00863ACB" w:rsidRPr="0063129C" w:rsidRDefault="00863ACB" w:rsidP="00863ACB">
      <w:pPr>
        <w:rPr>
          <w:sz w:val="20"/>
        </w:rPr>
      </w:pPr>
    </w:p>
    <w:p w14:paraId="2074DD98" w14:textId="77777777" w:rsidR="00863ACB" w:rsidRPr="0063129C" w:rsidRDefault="00863ACB" w:rsidP="00863ACB">
      <w:pPr>
        <w:rPr>
          <w:sz w:val="20"/>
        </w:rPr>
      </w:pPr>
    </w:p>
    <w:p w14:paraId="3E65DA79" w14:textId="77777777" w:rsidR="00863ACB" w:rsidRPr="0063129C" w:rsidRDefault="00863ACB" w:rsidP="00863ACB">
      <w:pPr>
        <w:rPr>
          <w:sz w:val="20"/>
        </w:rPr>
      </w:pPr>
    </w:p>
    <w:p w14:paraId="647B2E05" w14:textId="77777777" w:rsidR="00863ACB" w:rsidRPr="0063129C" w:rsidRDefault="00863ACB" w:rsidP="00863ACB">
      <w:pPr>
        <w:rPr>
          <w:b/>
        </w:rPr>
      </w:pPr>
      <w:r w:rsidRPr="0063129C">
        <w:rPr>
          <w:b/>
        </w:rPr>
        <w:t>2.</w:t>
      </w:r>
      <w:r w:rsidRPr="0063129C">
        <w:rPr>
          <w:b/>
        </w:rPr>
        <w:tab/>
        <w:t>Research topic/project description</w:t>
      </w:r>
    </w:p>
    <w:p w14:paraId="64A15C64" w14:textId="77777777" w:rsidR="00863ACB" w:rsidRPr="0035150C" w:rsidRDefault="00863ACB" w:rsidP="00863ACB">
      <w:pPr>
        <w:rPr>
          <w:b/>
          <w:sz w:val="20"/>
        </w:rPr>
      </w:pPr>
    </w:p>
    <w:p w14:paraId="1D625BB8" w14:textId="77777777" w:rsidR="00863ACB" w:rsidRPr="0035150C" w:rsidRDefault="00863ACB" w:rsidP="00863ACB">
      <w:pPr>
        <w:rPr>
          <w:b/>
          <w:sz w:val="20"/>
        </w:rPr>
      </w:pPr>
      <w:r w:rsidRPr="0035150C">
        <w:rPr>
          <w:b/>
          <w:sz w:val="20"/>
        </w:rPr>
        <w:t>(a)</w:t>
      </w:r>
      <w:r w:rsidRPr="0035150C">
        <w:rPr>
          <w:b/>
          <w:sz w:val="20"/>
        </w:rPr>
        <w:tab/>
        <w:t>Objectives</w:t>
      </w:r>
    </w:p>
    <w:p w14:paraId="61657131" w14:textId="77777777" w:rsidR="00863ACB" w:rsidRPr="0063129C" w:rsidRDefault="00863ACB" w:rsidP="00863ACB">
      <w:pPr>
        <w:ind w:firstLine="720"/>
        <w:rPr>
          <w:sz w:val="20"/>
        </w:rPr>
      </w:pPr>
      <w:proofErr w:type="gramStart"/>
      <w:r w:rsidRPr="0063129C">
        <w:rPr>
          <w:sz w:val="20"/>
        </w:rPr>
        <w:t>100</w:t>
      </w:r>
      <w:proofErr w:type="gramEnd"/>
      <w:r w:rsidRPr="0063129C">
        <w:rPr>
          <w:sz w:val="20"/>
        </w:rPr>
        <w:t xml:space="preserve"> words max.</w:t>
      </w:r>
    </w:p>
    <w:p w14:paraId="0BB44C5B" w14:textId="77777777" w:rsidR="00863ACB" w:rsidRPr="0063129C" w:rsidRDefault="00863ACB" w:rsidP="00863ACB">
      <w:pPr>
        <w:rPr>
          <w:sz w:val="20"/>
        </w:rPr>
      </w:pPr>
    </w:p>
    <w:p w14:paraId="1EE1F396" w14:textId="77777777" w:rsidR="00863ACB" w:rsidRPr="0063129C" w:rsidRDefault="00863ACB" w:rsidP="00863ACB">
      <w:pPr>
        <w:rPr>
          <w:sz w:val="20"/>
        </w:rPr>
      </w:pPr>
    </w:p>
    <w:p w14:paraId="5D4A81A1" w14:textId="77777777" w:rsidR="00863ACB" w:rsidRPr="0063129C" w:rsidRDefault="00863ACB" w:rsidP="00863ACB">
      <w:pPr>
        <w:rPr>
          <w:sz w:val="20"/>
        </w:rPr>
      </w:pPr>
    </w:p>
    <w:p w14:paraId="0E5BE9EA" w14:textId="77777777" w:rsidR="00863ACB" w:rsidRPr="0035150C" w:rsidRDefault="00863ACB" w:rsidP="00863ACB">
      <w:pPr>
        <w:rPr>
          <w:b/>
          <w:sz w:val="20"/>
        </w:rPr>
      </w:pPr>
      <w:r w:rsidRPr="0035150C">
        <w:rPr>
          <w:b/>
          <w:sz w:val="20"/>
        </w:rPr>
        <w:t>(b)</w:t>
      </w:r>
      <w:r w:rsidRPr="0035150C">
        <w:rPr>
          <w:b/>
          <w:sz w:val="20"/>
        </w:rPr>
        <w:tab/>
        <w:t>Justification</w:t>
      </w:r>
    </w:p>
    <w:p w14:paraId="7729631D" w14:textId="77777777" w:rsidR="00863ACB" w:rsidRPr="0063129C" w:rsidRDefault="00863ACB" w:rsidP="00863ACB">
      <w:pPr>
        <w:ind w:left="709"/>
        <w:rPr>
          <w:sz w:val="20"/>
        </w:rPr>
      </w:pPr>
      <w:r w:rsidRPr="0063129C">
        <w:rPr>
          <w:sz w:val="20"/>
        </w:rPr>
        <w:t xml:space="preserve">e.g., potential to address gaps in existing knowledge, expected policy benefits, etc. </w:t>
      </w:r>
    </w:p>
    <w:p w14:paraId="09CC36B7" w14:textId="77777777" w:rsidR="00863ACB" w:rsidRPr="0063129C" w:rsidRDefault="00863ACB" w:rsidP="00863ACB">
      <w:pPr>
        <w:ind w:left="709"/>
        <w:rPr>
          <w:sz w:val="20"/>
        </w:rPr>
      </w:pPr>
      <w:proofErr w:type="gramStart"/>
      <w:r w:rsidRPr="0063129C">
        <w:rPr>
          <w:sz w:val="20"/>
        </w:rPr>
        <w:t>400</w:t>
      </w:r>
      <w:proofErr w:type="gramEnd"/>
      <w:r w:rsidRPr="0063129C">
        <w:rPr>
          <w:sz w:val="20"/>
        </w:rPr>
        <w:t xml:space="preserve"> words max.</w:t>
      </w:r>
    </w:p>
    <w:p w14:paraId="7A5BC299" w14:textId="77777777" w:rsidR="00863ACB" w:rsidRPr="0063129C" w:rsidRDefault="00863ACB" w:rsidP="00863ACB">
      <w:pPr>
        <w:rPr>
          <w:sz w:val="20"/>
        </w:rPr>
      </w:pPr>
    </w:p>
    <w:p w14:paraId="2D4569A9" w14:textId="77777777" w:rsidR="00863ACB" w:rsidRPr="0063129C" w:rsidRDefault="00863ACB" w:rsidP="00863ACB">
      <w:pPr>
        <w:rPr>
          <w:sz w:val="20"/>
        </w:rPr>
      </w:pPr>
    </w:p>
    <w:p w14:paraId="5AF33875" w14:textId="77777777" w:rsidR="00863ACB" w:rsidRPr="0063129C" w:rsidRDefault="00863ACB" w:rsidP="00863ACB">
      <w:pPr>
        <w:rPr>
          <w:sz w:val="20"/>
        </w:rPr>
      </w:pPr>
    </w:p>
    <w:p w14:paraId="3FC9C5F5" w14:textId="77777777" w:rsidR="00863ACB" w:rsidRPr="0035150C" w:rsidRDefault="00863ACB" w:rsidP="00863ACB">
      <w:pPr>
        <w:rPr>
          <w:b/>
          <w:sz w:val="20"/>
        </w:rPr>
      </w:pPr>
      <w:r w:rsidRPr="0035150C">
        <w:rPr>
          <w:b/>
          <w:sz w:val="20"/>
        </w:rPr>
        <w:t>(c)</w:t>
      </w:r>
      <w:r w:rsidRPr="0035150C">
        <w:rPr>
          <w:b/>
          <w:sz w:val="20"/>
        </w:rPr>
        <w:tab/>
        <w:t>Methodology</w:t>
      </w:r>
    </w:p>
    <w:p w14:paraId="3ABC1F99" w14:textId="77777777" w:rsidR="00863ACB" w:rsidRPr="0063129C" w:rsidRDefault="00863ACB" w:rsidP="00863ACB">
      <w:pPr>
        <w:ind w:left="709"/>
        <w:rPr>
          <w:sz w:val="20"/>
        </w:rPr>
      </w:pPr>
      <w:r w:rsidRPr="0063129C">
        <w:rPr>
          <w:sz w:val="20"/>
        </w:rPr>
        <w:t xml:space="preserve">Please ensure that sufficient details </w:t>
      </w:r>
      <w:proofErr w:type="gramStart"/>
      <w:r w:rsidRPr="0063129C">
        <w:rPr>
          <w:sz w:val="20"/>
        </w:rPr>
        <w:t>are provided</w:t>
      </w:r>
      <w:proofErr w:type="gramEnd"/>
      <w:r w:rsidRPr="0063129C">
        <w:rPr>
          <w:sz w:val="20"/>
        </w:rPr>
        <w:t xml:space="preserve"> to enable the reviewers to establish your hypotheses, and the relevance/appropriateness of methodologies being proposed. </w:t>
      </w:r>
    </w:p>
    <w:p w14:paraId="5E14F105" w14:textId="77777777" w:rsidR="00863ACB" w:rsidRPr="0063129C" w:rsidRDefault="00863ACB" w:rsidP="00863ACB">
      <w:pPr>
        <w:ind w:left="709"/>
        <w:rPr>
          <w:sz w:val="20"/>
        </w:rPr>
      </w:pPr>
      <w:proofErr w:type="gramStart"/>
      <w:r w:rsidRPr="0063129C">
        <w:rPr>
          <w:sz w:val="20"/>
        </w:rPr>
        <w:t>1,500</w:t>
      </w:r>
      <w:proofErr w:type="gramEnd"/>
      <w:r w:rsidRPr="0063129C">
        <w:rPr>
          <w:sz w:val="20"/>
        </w:rPr>
        <w:t xml:space="preserve"> words max.</w:t>
      </w:r>
    </w:p>
    <w:p w14:paraId="646F2EBF" w14:textId="77777777" w:rsidR="00863ACB" w:rsidRPr="0063129C" w:rsidRDefault="00863ACB" w:rsidP="00863ACB">
      <w:pPr>
        <w:rPr>
          <w:sz w:val="20"/>
        </w:rPr>
      </w:pPr>
    </w:p>
    <w:p w14:paraId="18613EBD" w14:textId="77777777" w:rsidR="00863ACB" w:rsidRPr="0063129C" w:rsidRDefault="00863ACB" w:rsidP="00863ACB">
      <w:pPr>
        <w:rPr>
          <w:sz w:val="20"/>
        </w:rPr>
      </w:pPr>
    </w:p>
    <w:p w14:paraId="65B09AF8" w14:textId="77777777" w:rsidR="00863ACB" w:rsidRPr="0063129C" w:rsidRDefault="00863ACB" w:rsidP="00863ACB">
      <w:pPr>
        <w:rPr>
          <w:sz w:val="20"/>
        </w:rPr>
      </w:pPr>
    </w:p>
    <w:p w14:paraId="433612C8" w14:textId="77777777" w:rsidR="00863ACB" w:rsidRPr="0063129C" w:rsidRDefault="00863ACB" w:rsidP="00863ACB">
      <w:pPr>
        <w:rPr>
          <w:b/>
          <w:sz w:val="20"/>
        </w:rPr>
      </w:pPr>
      <w:r w:rsidRPr="0063129C">
        <w:rPr>
          <w:b/>
          <w:sz w:val="20"/>
        </w:rPr>
        <w:t>(d)</w:t>
      </w:r>
      <w:r w:rsidRPr="0063129C">
        <w:rPr>
          <w:b/>
          <w:sz w:val="20"/>
        </w:rPr>
        <w:tab/>
      </w:r>
      <w:proofErr w:type="gramStart"/>
      <w:r w:rsidRPr="0063129C">
        <w:rPr>
          <w:b/>
          <w:sz w:val="20"/>
        </w:rPr>
        <w:t>Expected  research</w:t>
      </w:r>
      <w:proofErr w:type="gramEnd"/>
      <w:r w:rsidRPr="0063129C">
        <w:rPr>
          <w:b/>
          <w:sz w:val="20"/>
        </w:rPr>
        <w:t xml:space="preserve"> outcomes </w:t>
      </w:r>
    </w:p>
    <w:p w14:paraId="0C7B51B6" w14:textId="77777777" w:rsidR="00863ACB" w:rsidRPr="0063129C" w:rsidRDefault="00863ACB" w:rsidP="00863ACB">
      <w:pPr>
        <w:ind w:left="709"/>
        <w:rPr>
          <w:sz w:val="20"/>
        </w:rPr>
      </w:pPr>
      <w:r w:rsidRPr="0063129C">
        <w:rPr>
          <w:sz w:val="20"/>
        </w:rPr>
        <w:t xml:space="preserve">e.g., ‘deliverables’ in   terms of contributions to knowledge, research papers, databases, policy outcomes etc. </w:t>
      </w:r>
    </w:p>
    <w:p w14:paraId="71FA586E" w14:textId="77777777" w:rsidR="00863ACB" w:rsidRPr="0063129C" w:rsidRDefault="00863ACB" w:rsidP="00863ACB">
      <w:pPr>
        <w:ind w:left="709"/>
        <w:rPr>
          <w:sz w:val="20"/>
        </w:rPr>
      </w:pPr>
      <w:proofErr w:type="gramStart"/>
      <w:r w:rsidRPr="0063129C">
        <w:rPr>
          <w:sz w:val="20"/>
        </w:rPr>
        <w:t>400</w:t>
      </w:r>
      <w:proofErr w:type="gramEnd"/>
      <w:r w:rsidRPr="0063129C">
        <w:rPr>
          <w:sz w:val="20"/>
        </w:rPr>
        <w:t xml:space="preserve"> words max.</w:t>
      </w:r>
    </w:p>
    <w:p w14:paraId="2C1F5F56" w14:textId="77777777" w:rsidR="00863ACB" w:rsidRPr="0063129C" w:rsidRDefault="00863ACB" w:rsidP="00863ACB">
      <w:pPr>
        <w:rPr>
          <w:sz w:val="20"/>
        </w:rPr>
      </w:pPr>
    </w:p>
    <w:p w14:paraId="4A9924F5" w14:textId="77777777" w:rsidR="00863ACB" w:rsidRPr="0063129C" w:rsidRDefault="00863ACB" w:rsidP="00863ACB">
      <w:pPr>
        <w:rPr>
          <w:sz w:val="20"/>
        </w:rPr>
      </w:pPr>
    </w:p>
    <w:p w14:paraId="702BA61D" w14:textId="77777777" w:rsidR="00863ACB" w:rsidRPr="0035150C" w:rsidRDefault="00863ACB" w:rsidP="00863ACB">
      <w:pPr>
        <w:rPr>
          <w:b/>
          <w:sz w:val="20"/>
        </w:rPr>
      </w:pPr>
      <w:r w:rsidRPr="0035150C">
        <w:rPr>
          <w:b/>
          <w:sz w:val="20"/>
        </w:rPr>
        <w:t xml:space="preserve">(e) </w:t>
      </w:r>
      <w:r w:rsidRPr="0035150C">
        <w:rPr>
          <w:b/>
          <w:sz w:val="20"/>
        </w:rPr>
        <w:tab/>
        <w:t>Bibliography</w:t>
      </w:r>
    </w:p>
    <w:p w14:paraId="5590A1F1" w14:textId="77777777" w:rsidR="00863ACB" w:rsidRPr="0063129C" w:rsidRDefault="00863ACB" w:rsidP="00863ACB">
      <w:pPr>
        <w:ind w:left="709"/>
        <w:rPr>
          <w:sz w:val="20"/>
        </w:rPr>
      </w:pPr>
      <w:r w:rsidRPr="0063129C">
        <w:rPr>
          <w:sz w:val="20"/>
        </w:rPr>
        <w:t>List works cited in the proposal.</w:t>
      </w:r>
    </w:p>
    <w:p w14:paraId="28A17AAF" w14:textId="77777777" w:rsidR="00863ACB" w:rsidRPr="0063129C" w:rsidRDefault="00863ACB" w:rsidP="00863ACB">
      <w:pPr>
        <w:rPr>
          <w:sz w:val="20"/>
        </w:rPr>
      </w:pPr>
    </w:p>
    <w:p w14:paraId="55EC6723" w14:textId="77777777" w:rsidR="00863ACB" w:rsidRPr="0063129C" w:rsidRDefault="00863ACB" w:rsidP="00863ACB">
      <w:pPr>
        <w:rPr>
          <w:sz w:val="20"/>
        </w:rPr>
      </w:pPr>
    </w:p>
    <w:p w14:paraId="693D8234" w14:textId="77777777" w:rsidR="00863ACB" w:rsidRPr="0063129C" w:rsidRDefault="00863ACB" w:rsidP="00863ACB">
      <w:pPr>
        <w:rPr>
          <w:b/>
        </w:rPr>
      </w:pPr>
      <w:r w:rsidRPr="0063129C">
        <w:rPr>
          <w:b/>
        </w:rPr>
        <w:t>3.</w:t>
      </w:r>
      <w:r w:rsidRPr="0063129C">
        <w:rPr>
          <w:b/>
        </w:rPr>
        <w:tab/>
      </w:r>
      <w:proofErr w:type="spellStart"/>
      <w:r w:rsidRPr="0063129C">
        <w:rPr>
          <w:b/>
        </w:rPr>
        <w:t>Workplan</w:t>
      </w:r>
      <w:proofErr w:type="spellEnd"/>
    </w:p>
    <w:p w14:paraId="77B8F295" w14:textId="77777777" w:rsidR="00863ACB" w:rsidRPr="0035150C" w:rsidRDefault="00863ACB" w:rsidP="00863ACB">
      <w:pPr>
        <w:rPr>
          <w:b/>
          <w:sz w:val="20"/>
        </w:rPr>
      </w:pPr>
      <w:r w:rsidRPr="0063129C">
        <w:rPr>
          <w:sz w:val="20"/>
        </w:rPr>
        <w:t xml:space="preserve">The objective here is </w:t>
      </w:r>
      <w:proofErr w:type="gramStart"/>
      <w:r w:rsidRPr="0063129C">
        <w:rPr>
          <w:sz w:val="20"/>
        </w:rPr>
        <w:t>to clearly demonstrate</w:t>
      </w:r>
      <w:proofErr w:type="gramEnd"/>
      <w:r w:rsidRPr="0063129C">
        <w:rPr>
          <w:sz w:val="20"/>
        </w:rPr>
        <w:t xml:space="preserve"> that thought has been given to the major components of the </w:t>
      </w:r>
      <w:proofErr w:type="spellStart"/>
      <w:r w:rsidRPr="0063129C">
        <w:rPr>
          <w:sz w:val="20"/>
        </w:rPr>
        <w:t>workplan</w:t>
      </w:r>
      <w:proofErr w:type="spellEnd"/>
      <w:r w:rsidRPr="0063129C">
        <w:rPr>
          <w:sz w:val="20"/>
        </w:rPr>
        <w:t>, rather than being overly prescriptive</w:t>
      </w:r>
      <w:r w:rsidRPr="0035150C">
        <w:rPr>
          <w:b/>
          <w:sz w:val="20"/>
        </w:rPr>
        <w:t>.</w:t>
      </w:r>
    </w:p>
    <w:p w14:paraId="0D3F3B56" w14:textId="77777777" w:rsidR="00863ACB" w:rsidRDefault="00863ACB" w:rsidP="00863ACB">
      <w:pPr>
        <w:rPr>
          <w:sz w:val="20"/>
        </w:rPr>
      </w:pPr>
    </w:p>
    <w:tbl>
      <w:tblPr>
        <w:tblW w:w="0" w:type="auto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BF" w:firstRow="1" w:lastRow="0" w:firstColumn="1" w:lastColumn="0" w:noHBand="0" w:noVBand="0"/>
      </w:tblPr>
      <w:tblGrid>
        <w:gridCol w:w="1086"/>
        <w:gridCol w:w="2633"/>
        <w:gridCol w:w="3921"/>
        <w:gridCol w:w="1370"/>
      </w:tblGrid>
      <w:tr w:rsidR="00863ACB" w:rsidRPr="0035150C" w14:paraId="7C7E409B" w14:textId="77777777" w:rsidTr="00D65E22">
        <w:tblPrEx>
          <w:tblCellMar>
            <w:top w:w="0" w:type="dxa"/>
            <w:bottom w:w="0" w:type="dxa"/>
          </w:tblCellMar>
        </w:tblPrEx>
        <w:trPr>
          <w:trHeight w:val="495"/>
        </w:trPr>
        <w:tc>
          <w:tcPr>
            <w:tcW w:w="1101" w:type="dxa"/>
            <w:tcBorders>
              <w:bottom w:val="single" w:sz="6" w:space="0" w:color="000000"/>
            </w:tcBorders>
            <w:shd w:val="clear" w:color="auto" w:fill="auto"/>
          </w:tcPr>
          <w:p w14:paraId="4DD419CC" w14:textId="77777777" w:rsidR="00863ACB" w:rsidRPr="0035150C" w:rsidRDefault="00863ACB" w:rsidP="00D65E22">
            <w:pPr>
              <w:jc w:val="center"/>
              <w:rPr>
                <w:b/>
                <w:sz w:val="20"/>
                <w:lang w:bidi="ar-SA"/>
              </w:rPr>
            </w:pPr>
            <w:r w:rsidRPr="0035150C">
              <w:rPr>
                <w:b/>
                <w:sz w:val="20"/>
                <w:lang w:bidi="ar-SA"/>
              </w:rPr>
              <w:t>Task No:</w:t>
            </w:r>
          </w:p>
        </w:tc>
        <w:tc>
          <w:tcPr>
            <w:tcW w:w="2693" w:type="dxa"/>
            <w:tcBorders>
              <w:bottom w:val="single" w:sz="6" w:space="0" w:color="000000"/>
            </w:tcBorders>
            <w:shd w:val="clear" w:color="auto" w:fill="auto"/>
          </w:tcPr>
          <w:p w14:paraId="5CEE92DB" w14:textId="77777777" w:rsidR="00863ACB" w:rsidRPr="0035150C" w:rsidRDefault="00863ACB" w:rsidP="00D65E22">
            <w:pPr>
              <w:rPr>
                <w:b/>
                <w:sz w:val="20"/>
                <w:lang w:bidi="ar-SA"/>
              </w:rPr>
            </w:pPr>
            <w:r w:rsidRPr="0035150C">
              <w:rPr>
                <w:b/>
                <w:sz w:val="20"/>
                <w:lang w:bidi="ar-SA"/>
              </w:rPr>
              <w:t>Task short title:</w:t>
            </w:r>
          </w:p>
        </w:tc>
        <w:tc>
          <w:tcPr>
            <w:tcW w:w="4008" w:type="dxa"/>
            <w:tcBorders>
              <w:bottom w:val="single" w:sz="6" w:space="0" w:color="000000"/>
            </w:tcBorders>
            <w:shd w:val="clear" w:color="auto" w:fill="auto"/>
          </w:tcPr>
          <w:p w14:paraId="4784BD0A" w14:textId="77777777" w:rsidR="00863ACB" w:rsidRPr="0035150C" w:rsidRDefault="00863ACB" w:rsidP="00D65E22">
            <w:pPr>
              <w:rPr>
                <w:b/>
                <w:sz w:val="20"/>
                <w:lang w:bidi="ar-SA"/>
              </w:rPr>
            </w:pPr>
            <w:r w:rsidRPr="0035150C">
              <w:rPr>
                <w:b/>
                <w:sz w:val="20"/>
                <w:lang w:bidi="ar-SA"/>
              </w:rPr>
              <w:t>Task detail:</w:t>
            </w:r>
          </w:p>
          <w:p w14:paraId="4A550E89" w14:textId="77777777" w:rsidR="00863ACB" w:rsidRPr="0063129C" w:rsidRDefault="00863ACB" w:rsidP="00D65E22">
            <w:pPr>
              <w:rPr>
                <w:sz w:val="20"/>
                <w:lang w:bidi="ar-SA"/>
              </w:rPr>
            </w:pPr>
            <w:r w:rsidRPr="0063129C">
              <w:rPr>
                <w:sz w:val="20"/>
                <w:lang w:bidi="ar-SA"/>
              </w:rPr>
              <w:t>(A short sentence)</w:t>
            </w:r>
          </w:p>
        </w:tc>
        <w:tc>
          <w:tcPr>
            <w:tcW w:w="1378" w:type="dxa"/>
            <w:tcBorders>
              <w:bottom w:val="single" w:sz="6" w:space="0" w:color="000000"/>
            </w:tcBorders>
            <w:shd w:val="clear" w:color="auto" w:fill="auto"/>
          </w:tcPr>
          <w:p w14:paraId="3C1B78CF" w14:textId="77777777" w:rsidR="00863ACB" w:rsidRPr="0035150C" w:rsidRDefault="00863ACB" w:rsidP="00D65E22">
            <w:pPr>
              <w:rPr>
                <w:b/>
                <w:sz w:val="20"/>
                <w:lang w:bidi="ar-SA"/>
              </w:rPr>
            </w:pPr>
            <w:r w:rsidRPr="0035150C">
              <w:rPr>
                <w:b/>
                <w:sz w:val="20"/>
                <w:lang w:bidi="ar-SA"/>
              </w:rPr>
              <w:t>Timescale:</w:t>
            </w:r>
          </w:p>
          <w:p w14:paraId="04F66B47" w14:textId="77777777" w:rsidR="00863ACB" w:rsidRPr="0063129C" w:rsidRDefault="00863ACB" w:rsidP="00D65E22">
            <w:pPr>
              <w:rPr>
                <w:sz w:val="20"/>
                <w:lang w:bidi="ar-SA"/>
              </w:rPr>
            </w:pPr>
            <w:r w:rsidRPr="0063129C">
              <w:rPr>
                <w:sz w:val="20"/>
                <w:lang w:bidi="ar-SA"/>
              </w:rPr>
              <w:t>(No of months)</w:t>
            </w:r>
          </w:p>
        </w:tc>
      </w:tr>
      <w:tr w:rsidR="00863ACB" w:rsidRPr="0035150C" w14:paraId="3D14EFF9" w14:textId="77777777" w:rsidTr="00D65E22">
        <w:tblPrEx>
          <w:tblCellMar>
            <w:top w:w="0" w:type="dxa"/>
            <w:bottom w:w="0" w:type="dxa"/>
          </w:tblCellMar>
        </w:tblPrEx>
        <w:tc>
          <w:tcPr>
            <w:tcW w:w="1101" w:type="dxa"/>
            <w:shd w:val="clear" w:color="auto" w:fill="auto"/>
          </w:tcPr>
          <w:p w14:paraId="128174E5" w14:textId="77777777" w:rsidR="00863ACB" w:rsidRPr="0063129C" w:rsidRDefault="00863ACB" w:rsidP="00D65E22">
            <w:pPr>
              <w:jc w:val="center"/>
              <w:rPr>
                <w:b/>
                <w:sz w:val="20"/>
                <w:lang w:bidi="ar-SA"/>
              </w:rPr>
            </w:pPr>
            <w:r w:rsidRPr="0063129C">
              <w:rPr>
                <w:b/>
                <w:sz w:val="20"/>
                <w:lang w:bidi="ar-SA"/>
              </w:rPr>
              <w:t>1</w:t>
            </w:r>
          </w:p>
        </w:tc>
        <w:tc>
          <w:tcPr>
            <w:tcW w:w="2693" w:type="dxa"/>
            <w:shd w:val="clear" w:color="auto" w:fill="auto"/>
          </w:tcPr>
          <w:p w14:paraId="0B6E2EF7" w14:textId="77777777" w:rsidR="00863ACB" w:rsidRPr="0035150C" w:rsidRDefault="00863ACB" w:rsidP="00D65E22">
            <w:pPr>
              <w:rPr>
                <w:sz w:val="20"/>
                <w:lang w:bidi="ar-SA"/>
              </w:rPr>
            </w:pPr>
          </w:p>
        </w:tc>
        <w:tc>
          <w:tcPr>
            <w:tcW w:w="4008" w:type="dxa"/>
            <w:shd w:val="clear" w:color="auto" w:fill="auto"/>
          </w:tcPr>
          <w:p w14:paraId="1D0C6EEF" w14:textId="77777777" w:rsidR="00863ACB" w:rsidRPr="0035150C" w:rsidRDefault="00863ACB" w:rsidP="00D65E22">
            <w:pPr>
              <w:rPr>
                <w:sz w:val="20"/>
                <w:lang w:bidi="ar-SA"/>
              </w:rPr>
            </w:pPr>
          </w:p>
        </w:tc>
        <w:tc>
          <w:tcPr>
            <w:tcW w:w="1378" w:type="dxa"/>
            <w:shd w:val="clear" w:color="auto" w:fill="auto"/>
          </w:tcPr>
          <w:p w14:paraId="010878F5" w14:textId="77777777" w:rsidR="00863ACB" w:rsidRPr="0035150C" w:rsidRDefault="00863ACB" w:rsidP="00D65E22">
            <w:pPr>
              <w:rPr>
                <w:sz w:val="20"/>
                <w:lang w:bidi="ar-SA"/>
              </w:rPr>
            </w:pPr>
          </w:p>
        </w:tc>
      </w:tr>
      <w:tr w:rsidR="00863ACB" w:rsidRPr="0035150C" w14:paraId="602CF602" w14:textId="77777777" w:rsidTr="00D65E22">
        <w:tblPrEx>
          <w:tblCellMar>
            <w:top w:w="0" w:type="dxa"/>
            <w:bottom w:w="0" w:type="dxa"/>
          </w:tblCellMar>
        </w:tblPrEx>
        <w:tc>
          <w:tcPr>
            <w:tcW w:w="1101" w:type="dxa"/>
            <w:shd w:val="clear" w:color="auto" w:fill="auto"/>
          </w:tcPr>
          <w:p w14:paraId="6746FA4C" w14:textId="77777777" w:rsidR="00863ACB" w:rsidRPr="0063129C" w:rsidRDefault="00863ACB" w:rsidP="00D65E22">
            <w:pPr>
              <w:jc w:val="center"/>
              <w:rPr>
                <w:b/>
                <w:sz w:val="20"/>
                <w:lang w:bidi="ar-SA"/>
              </w:rPr>
            </w:pPr>
            <w:r w:rsidRPr="0063129C">
              <w:rPr>
                <w:b/>
                <w:sz w:val="20"/>
                <w:lang w:bidi="ar-SA"/>
              </w:rPr>
              <w:t>2</w:t>
            </w:r>
          </w:p>
        </w:tc>
        <w:tc>
          <w:tcPr>
            <w:tcW w:w="2693" w:type="dxa"/>
            <w:shd w:val="clear" w:color="auto" w:fill="auto"/>
          </w:tcPr>
          <w:p w14:paraId="28FD2EEC" w14:textId="77777777" w:rsidR="00863ACB" w:rsidRPr="0035150C" w:rsidRDefault="00863ACB" w:rsidP="00D65E22">
            <w:pPr>
              <w:rPr>
                <w:sz w:val="20"/>
                <w:lang w:bidi="ar-SA"/>
              </w:rPr>
            </w:pPr>
          </w:p>
        </w:tc>
        <w:tc>
          <w:tcPr>
            <w:tcW w:w="4008" w:type="dxa"/>
            <w:shd w:val="clear" w:color="auto" w:fill="auto"/>
          </w:tcPr>
          <w:p w14:paraId="13FDCA23" w14:textId="77777777" w:rsidR="00863ACB" w:rsidRPr="0035150C" w:rsidRDefault="00863ACB" w:rsidP="00D65E22">
            <w:pPr>
              <w:rPr>
                <w:sz w:val="20"/>
                <w:lang w:bidi="ar-SA"/>
              </w:rPr>
            </w:pPr>
          </w:p>
        </w:tc>
        <w:tc>
          <w:tcPr>
            <w:tcW w:w="1378" w:type="dxa"/>
            <w:shd w:val="clear" w:color="auto" w:fill="auto"/>
          </w:tcPr>
          <w:p w14:paraId="0A404F40" w14:textId="77777777" w:rsidR="00863ACB" w:rsidRPr="0035150C" w:rsidRDefault="00863ACB" w:rsidP="00D65E22">
            <w:pPr>
              <w:rPr>
                <w:sz w:val="20"/>
                <w:lang w:bidi="ar-SA"/>
              </w:rPr>
            </w:pPr>
          </w:p>
        </w:tc>
      </w:tr>
      <w:tr w:rsidR="00863ACB" w:rsidRPr="0035150C" w14:paraId="7E9E86D5" w14:textId="77777777" w:rsidTr="00D65E22">
        <w:tblPrEx>
          <w:tblCellMar>
            <w:top w:w="0" w:type="dxa"/>
            <w:bottom w:w="0" w:type="dxa"/>
          </w:tblCellMar>
        </w:tblPrEx>
        <w:tc>
          <w:tcPr>
            <w:tcW w:w="1101" w:type="dxa"/>
            <w:shd w:val="clear" w:color="auto" w:fill="auto"/>
          </w:tcPr>
          <w:p w14:paraId="37E68790" w14:textId="77777777" w:rsidR="00863ACB" w:rsidRPr="0063129C" w:rsidRDefault="00863ACB" w:rsidP="00D65E22">
            <w:pPr>
              <w:jc w:val="center"/>
              <w:rPr>
                <w:b/>
                <w:sz w:val="20"/>
                <w:lang w:bidi="ar-SA"/>
              </w:rPr>
            </w:pPr>
            <w:r w:rsidRPr="0063129C">
              <w:rPr>
                <w:b/>
                <w:sz w:val="20"/>
                <w:lang w:bidi="ar-SA"/>
              </w:rPr>
              <w:t>3</w:t>
            </w:r>
          </w:p>
        </w:tc>
        <w:tc>
          <w:tcPr>
            <w:tcW w:w="2693" w:type="dxa"/>
            <w:shd w:val="clear" w:color="auto" w:fill="auto"/>
          </w:tcPr>
          <w:p w14:paraId="21EB7B2D" w14:textId="77777777" w:rsidR="00863ACB" w:rsidRPr="0035150C" w:rsidRDefault="00863ACB" w:rsidP="00D65E22">
            <w:pPr>
              <w:rPr>
                <w:sz w:val="20"/>
                <w:lang w:bidi="ar-SA"/>
              </w:rPr>
            </w:pPr>
          </w:p>
        </w:tc>
        <w:tc>
          <w:tcPr>
            <w:tcW w:w="4008" w:type="dxa"/>
            <w:shd w:val="clear" w:color="auto" w:fill="auto"/>
          </w:tcPr>
          <w:p w14:paraId="61E13B59" w14:textId="77777777" w:rsidR="00863ACB" w:rsidRPr="0035150C" w:rsidRDefault="00863ACB" w:rsidP="00D65E22">
            <w:pPr>
              <w:rPr>
                <w:sz w:val="20"/>
                <w:lang w:bidi="ar-SA"/>
              </w:rPr>
            </w:pPr>
          </w:p>
        </w:tc>
        <w:tc>
          <w:tcPr>
            <w:tcW w:w="1378" w:type="dxa"/>
            <w:shd w:val="clear" w:color="auto" w:fill="auto"/>
          </w:tcPr>
          <w:p w14:paraId="18AEA28C" w14:textId="77777777" w:rsidR="00863ACB" w:rsidRPr="0035150C" w:rsidRDefault="00863ACB" w:rsidP="00D65E22">
            <w:pPr>
              <w:rPr>
                <w:sz w:val="20"/>
                <w:lang w:bidi="ar-SA"/>
              </w:rPr>
            </w:pPr>
          </w:p>
        </w:tc>
      </w:tr>
      <w:tr w:rsidR="00863ACB" w:rsidRPr="0035150C" w14:paraId="614EBAE6" w14:textId="77777777" w:rsidTr="00D65E22">
        <w:tblPrEx>
          <w:tblCellMar>
            <w:top w:w="0" w:type="dxa"/>
            <w:bottom w:w="0" w:type="dxa"/>
          </w:tblCellMar>
        </w:tblPrEx>
        <w:tc>
          <w:tcPr>
            <w:tcW w:w="1101" w:type="dxa"/>
            <w:shd w:val="clear" w:color="auto" w:fill="auto"/>
          </w:tcPr>
          <w:p w14:paraId="22A79F81" w14:textId="77777777" w:rsidR="00863ACB" w:rsidRPr="0063129C" w:rsidRDefault="00863ACB" w:rsidP="00D65E22">
            <w:pPr>
              <w:jc w:val="center"/>
              <w:rPr>
                <w:b/>
                <w:sz w:val="20"/>
                <w:lang w:bidi="ar-SA"/>
              </w:rPr>
            </w:pPr>
            <w:r w:rsidRPr="0063129C">
              <w:rPr>
                <w:b/>
                <w:sz w:val="20"/>
                <w:lang w:bidi="ar-SA"/>
              </w:rPr>
              <w:t>4</w:t>
            </w:r>
          </w:p>
        </w:tc>
        <w:tc>
          <w:tcPr>
            <w:tcW w:w="2693" w:type="dxa"/>
            <w:shd w:val="clear" w:color="auto" w:fill="auto"/>
          </w:tcPr>
          <w:p w14:paraId="139ED0BD" w14:textId="77777777" w:rsidR="00863ACB" w:rsidRPr="0035150C" w:rsidRDefault="00863ACB" w:rsidP="00D65E22">
            <w:pPr>
              <w:rPr>
                <w:sz w:val="20"/>
                <w:lang w:bidi="ar-SA"/>
              </w:rPr>
            </w:pPr>
          </w:p>
        </w:tc>
        <w:tc>
          <w:tcPr>
            <w:tcW w:w="4008" w:type="dxa"/>
            <w:shd w:val="clear" w:color="auto" w:fill="auto"/>
          </w:tcPr>
          <w:p w14:paraId="4EBA90F7" w14:textId="77777777" w:rsidR="00863ACB" w:rsidRPr="0035150C" w:rsidRDefault="00863ACB" w:rsidP="00D65E22">
            <w:pPr>
              <w:rPr>
                <w:sz w:val="20"/>
                <w:lang w:bidi="ar-SA"/>
              </w:rPr>
            </w:pPr>
          </w:p>
        </w:tc>
        <w:tc>
          <w:tcPr>
            <w:tcW w:w="1378" w:type="dxa"/>
            <w:shd w:val="clear" w:color="auto" w:fill="auto"/>
          </w:tcPr>
          <w:p w14:paraId="6658374F" w14:textId="77777777" w:rsidR="00863ACB" w:rsidRPr="0035150C" w:rsidRDefault="00863ACB" w:rsidP="00D65E22">
            <w:pPr>
              <w:rPr>
                <w:sz w:val="20"/>
                <w:lang w:bidi="ar-SA"/>
              </w:rPr>
            </w:pPr>
          </w:p>
        </w:tc>
      </w:tr>
      <w:tr w:rsidR="00863ACB" w:rsidRPr="0035150C" w14:paraId="54D9AF95" w14:textId="77777777" w:rsidTr="00D65E22">
        <w:tblPrEx>
          <w:tblCellMar>
            <w:top w:w="0" w:type="dxa"/>
            <w:bottom w:w="0" w:type="dxa"/>
          </w:tblCellMar>
        </w:tblPrEx>
        <w:tc>
          <w:tcPr>
            <w:tcW w:w="1101" w:type="dxa"/>
            <w:shd w:val="clear" w:color="auto" w:fill="auto"/>
          </w:tcPr>
          <w:p w14:paraId="2464E44B" w14:textId="77777777" w:rsidR="00863ACB" w:rsidRPr="0063129C" w:rsidRDefault="00863ACB" w:rsidP="00D65E22">
            <w:pPr>
              <w:jc w:val="center"/>
              <w:rPr>
                <w:b/>
                <w:sz w:val="20"/>
                <w:lang w:bidi="ar-SA"/>
              </w:rPr>
            </w:pPr>
            <w:r w:rsidRPr="0063129C">
              <w:rPr>
                <w:b/>
                <w:sz w:val="20"/>
                <w:lang w:bidi="ar-SA"/>
              </w:rPr>
              <w:t>5</w:t>
            </w:r>
          </w:p>
        </w:tc>
        <w:tc>
          <w:tcPr>
            <w:tcW w:w="2693" w:type="dxa"/>
            <w:shd w:val="clear" w:color="auto" w:fill="auto"/>
          </w:tcPr>
          <w:p w14:paraId="4D96E9D0" w14:textId="77777777" w:rsidR="00863ACB" w:rsidRPr="0035150C" w:rsidRDefault="00863ACB" w:rsidP="00D65E22">
            <w:pPr>
              <w:rPr>
                <w:sz w:val="20"/>
                <w:lang w:bidi="ar-SA"/>
              </w:rPr>
            </w:pPr>
          </w:p>
        </w:tc>
        <w:tc>
          <w:tcPr>
            <w:tcW w:w="4008" w:type="dxa"/>
            <w:shd w:val="clear" w:color="auto" w:fill="auto"/>
          </w:tcPr>
          <w:p w14:paraId="31949EDD" w14:textId="77777777" w:rsidR="00863ACB" w:rsidRPr="0035150C" w:rsidRDefault="00863ACB" w:rsidP="00D65E22">
            <w:pPr>
              <w:rPr>
                <w:sz w:val="20"/>
                <w:lang w:bidi="ar-SA"/>
              </w:rPr>
            </w:pPr>
          </w:p>
        </w:tc>
        <w:tc>
          <w:tcPr>
            <w:tcW w:w="1378" w:type="dxa"/>
            <w:shd w:val="clear" w:color="auto" w:fill="auto"/>
          </w:tcPr>
          <w:p w14:paraId="2D9F5702" w14:textId="77777777" w:rsidR="00863ACB" w:rsidRPr="0035150C" w:rsidRDefault="00863ACB" w:rsidP="00D65E22">
            <w:pPr>
              <w:rPr>
                <w:sz w:val="20"/>
                <w:lang w:bidi="ar-SA"/>
              </w:rPr>
            </w:pPr>
          </w:p>
        </w:tc>
      </w:tr>
      <w:tr w:rsidR="00863ACB" w:rsidRPr="0035150C" w14:paraId="56C9EAB2" w14:textId="77777777" w:rsidTr="00D65E22">
        <w:tblPrEx>
          <w:tblCellMar>
            <w:top w:w="0" w:type="dxa"/>
            <w:bottom w:w="0" w:type="dxa"/>
          </w:tblCellMar>
        </w:tblPrEx>
        <w:tc>
          <w:tcPr>
            <w:tcW w:w="1101" w:type="dxa"/>
            <w:shd w:val="clear" w:color="auto" w:fill="auto"/>
          </w:tcPr>
          <w:p w14:paraId="3E31C863" w14:textId="77777777" w:rsidR="00863ACB" w:rsidRPr="0063129C" w:rsidRDefault="00863ACB" w:rsidP="00D65E22">
            <w:pPr>
              <w:jc w:val="center"/>
              <w:rPr>
                <w:b/>
                <w:sz w:val="20"/>
                <w:lang w:bidi="ar-SA"/>
              </w:rPr>
            </w:pPr>
            <w:r w:rsidRPr="0063129C">
              <w:rPr>
                <w:b/>
                <w:sz w:val="20"/>
                <w:lang w:bidi="ar-SA"/>
              </w:rPr>
              <w:t>6</w:t>
            </w:r>
          </w:p>
        </w:tc>
        <w:tc>
          <w:tcPr>
            <w:tcW w:w="2693" w:type="dxa"/>
            <w:shd w:val="clear" w:color="auto" w:fill="auto"/>
          </w:tcPr>
          <w:p w14:paraId="16E14EF7" w14:textId="77777777" w:rsidR="00863ACB" w:rsidRPr="0035150C" w:rsidRDefault="00863ACB" w:rsidP="00D65E22">
            <w:pPr>
              <w:rPr>
                <w:sz w:val="20"/>
                <w:lang w:bidi="ar-SA"/>
              </w:rPr>
            </w:pPr>
          </w:p>
        </w:tc>
        <w:tc>
          <w:tcPr>
            <w:tcW w:w="4008" w:type="dxa"/>
            <w:shd w:val="clear" w:color="auto" w:fill="auto"/>
          </w:tcPr>
          <w:p w14:paraId="5C9F1AC4" w14:textId="77777777" w:rsidR="00863ACB" w:rsidRPr="0035150C" w:rsidRDefault="00863ACB" w:rsidP="00D65E22">
            <w:pPr>
              <w:rPr>
                <w:sz w:val="20"/>
                <w:lang w:bidi="ar-SA"/>
              </w:rPr>
            </w:pPr>
          </w:p>
        </w:tc>
        <w:tc>
          <w:tcPr>
            <w:tcW w:w="1378" w:type="dxa"/>
            <w:shd w:val="clear" w:color="auto" w:fill="auto"/>
          </w:tcPr>
          <w:p w14:paraId="5ED2C484" w14:textId="77777777" w:rsidR="00863ACB" w:rsidRPr="0035150C" w:rsidRDefault="00863ACB" w:rsidP="00D65E22">
            <w:pPr>
              <w:rPr>
                <w:sz w:val="20"/>
                <w:lang w:bidi="ar-SA"/>
              </w:rPr>
            </w:pPr>
          </w:p>
        </w:tc>
      </w:tr>
      <w:tr w:rsidR="00863ACB" w:rsidRPr="0035150C" w14:paraId="31A4E0D6" w14:textId="77777777" w:rsidTr="00D65E22">
        <w:tblPrEx>
          <w:tblCellMar>
            <w:top w:w="0" w:type="dxa"/>
            <w:bottom w:w="0" w:type="dxa"/>
          </w:tblCellMar>
        </w:tblPrEx>
        <w:tc>
          <w:tcPr>
            <w:tcW w:w="1101" w:type="dxa"/>
            <w:shd w:val="clear" w:color="auto" w:fill="auto"/>
          </w:tcPr>
          <w:p w14:paraId="1B3D9A57" w14:textId="77777777" w:rsidR="00863ACB" w:rsidRPr="0063129C" w:rsidRDefault="00863ACB" w:rsidP="00D65E22">
            <w:pPr>
              <w:jc w:val="center"/>
              <w:rPr>
                <w:b/>
                <w:sz w:val="20"/>
                <w:lang w:bidi="ar-SA"/>
              </w:rPr>
            </w:pPr>
            <w:r w:rsidRPr="0063129C">
              <w:rPr>
                <w:b/>
                <w:sz w:val="20"/>
                <w:lang w:bidi="ar-SA"/>
              </w:rPr>
              <w:t>7</w:t>
            </w:r>
          </w:p>
        </w:tc>
        <w:tc>
          <w:tcPr>
            <w:tcW w:w="2693" w:type="dxa"/>
            <w:shd w:val="clear" w:color="auto" w:fill="auto"/>
          </w:tcPr>
          <w:p w14:paraId="2556AFC2" w14:textId="77777777" w:rsidR="00863ACB" w:rsidRPr="0035150C" w:rsidRDefault="00863ACB" w:rsidP="00D65E22">
            <w:pPr>
              <w:rPr>
                <w:sz w:val="20"/>
                <w:lang w:bidi="ar-SA"/>
              </w:rPr>
            </w:pPr>
          </w:p>
        </w:tc>
        <w:tc>
          <w:tcPr>
            <w:tcW w:w="4008" w:type="dxa"/>
            <w:shd w:val="clear" w:color="auto" w:fill="auto"/>
          </w:tcPr>
          <w:p w14:paraId="09A16924" w14:textId="77777777" w:rsidR="00863ACB" w:rsidRPr="0035150C" w:rsidRDefault="00863ACB" w:rsidP="00D65E22">
            <w:pPr>
              <w:rPr>
                <w:sz w:val="20"/>
                <w:lang w:bidi="ar-SA"/>
              </w:rPr>
            </w:pPr>
          </w:p>
        </w:tc>
        <w:tc>
          <w:tcPr>
            <w:tcW w:w="1378" w:type="dxa"/>
            <w:shd w:val="clear" w:color="auto" w:fill="auto"/>
          </w:tcPr>
          <w:p w14:paraId="104B3E62" w14:textId="77777777" w:rsidR="00863ACB" w:rsidRPr="0035150C" w:rsidRDefault="00863ACB" w:rsidP="00D65E22">
            <w:pPr>
              <w:rPr>
                <w:sz w:val="20"/>
                <w:lang w:bidi="ar-SA"/>
              </w:rPr>
            </w:pPr>
          </w:p>
        </w:tc>
      </w:tr>
      <w:tr w:rsidR="00863ACB" w:rsidRPr="0035150C" w14:paraId="51DF6C8D" w14:textId="77777777" w:rsidTr="00D65E22">
        <w:tblPrEx>
          <w:tblCellMar>
            <w:top w:w="0" w:type="dxa"/>
            <w:bottom w:w="0" w:type="dxa"/>
          </w:tblCellMar>
        </w:tblPrEx>
        <w:tc>
          <w:tcPr>
            <w:tcW w:w="1101" w:type="dxa"/>
            <w:shd w:val="clear" w:color="auto" w:fill="auto"/>
          </w:tcPr>
          <w:p w14:paraId="1D52442A" w14:textId="77777777" w:rsidR="00863ACB" w:rsidRPr="0063129C" w:rsidRDefault="00863ACB" w:rsidP="00D65E22">
            <w:pPr>
              <w:jc w:val="center"/>
              <w:rPr>
                <w:b/>
                <w:sz w:val="20"/>
                <w:lang w:bidi="ar-SA"/>
              </w:rPr>
            </w:pPr>
            <w:r w:rsidRPr="0063129C">
              <w:rPr>
                <w:b/>
                <w:sz w:val="20"/>
                <w:lang w:bidi="ar-SA"/>
              </w:rPr>
              <w:t>8</w:t>
            </w:r>
          </w:p>
        </w:tc>
        <w:tc>
          <w:tcPr>
            <w:tcW w:w="2693" w:type="dxa"/>
            <w:shd w:val="clear" w:color="auto" w:fill="auto"/>
          </w:tcPr>
          <w:p w14:paraId="780DD19A" w14:textId="77777777" w:rsidR="00863ACB" w:rsidRPr="0035150C" w:rsidRDefault="00863ACB" w:rsidP="00D65E22">
            <w:pPr>
              <w:rPr>
                <w:sz w:val="20"/>
                <w:lang w:bidi="ar-SA"/>
              </w:rPr>
            </w:pPr>
          </w:p>
        </w:tc>
        <w:tc>
          <w:tcPr>
            <w:tcW w:w="4008" w:type="dxa"/>
            <w:shd w:val="clear" w:color="auto" w:fill="auto"/>
          </w:tcPr>
          <w:p w14:paraId="452EF2B0" w14:textId="77777777" w:rsidR="00863ACB" w:rsidRPr="0035150C" w:rsidRDefault="00863ACB" w:rsidP="00D65E22">
            <w:pPr>
              <w:rPr>
                <w:sz w:val="20"/>
                <w:lang w:bidi="ar-SA"/>
              </w:rPr>
            </w:pPr>
          </w:p>
        </w:tc>
        <w:tc>
          <w:tcPr>
            <w:tcW w:w="1378" w:type="dxa"/>
            <w:shd w:val="clear" w:color="auto" w:fill="auto"/>
          </w:tcPr>
          <w:p w14:paraId="35211996" w14:textId="77777777" w:rsidR="00863ACB" w:rsidRPr="0035150C" w:rsidRDefault="00863ACB" w:rsidP="00D65E22">
            <w:pPr>
              <w:rPr>
                <w:sz w:val="20"/>
                <w:lang w:bidi="ar-SA"/>
              </w:rPr>
            </w:pPr>
          </w:p>
        </w:tc>
      </w:tr>
      <w:tr w:rsidR="00863ACB" w:rsidRPr="0035150C" w14:paraId="13F099F9" w14:textId="77777777" w:rsidTr="00D65E22">
        <w:tblPrEx>
          <w:tblCellMar>
            <w:top w:w="0" w:type="dxa"/>
            <w:bottom w:w="0" w:type="dxa"/>
          </w:tblCellMar>
        </w:tblPrEx>
        <w:tc>
          <w:tcPr>
            <w:tcW w:w="1101" w:type="dxa"/>
            <w:shd w:val="clear" w:color="auto" w:fill="auto"/>
          </w:tcPr>
          <w:p w14:paraId="03544DFE" w14:textId="77777777" w:rsidR="00863ACB" w:rsidRPr="0063129C" w:rsidRDefault="00863ACB" w:rsidP="00D65E22">
            <w:pPr>
              <w:jc w:val="center"/>
              <w:rPr>
                <w:b/>
                <w:sz w:val="20"/>
                <w:lang w:bidi="ar-SA"/>
              </w:rPr>
            </w:pPr>
            <w:r w:rsidRPr="0063129C">
              <w:rPr>
                <w:b/>
                <w:sz w:val="20"/>
                <w:lang w:bidi="ar-SA"/>
              </w:rPr>
              <w:t>9</w:t>
            </w:r>
          </w:p>
        </w:tc>
        <w:tc>
          <w:tcPr>
            <w:tcW w:w="2693" w:type="dxa"/>
            <w:shd w:val="clear" w:color="auto" w:fill="auto"/>
          </w:tcPr>
          <w:p w14:paraId="5440CAE9" w14:textId="77777777" w:rsidR="00863ACB" w:rsidRPr="0035150C" w:rsidRDefault="00863ACB" w:rsidP="00D65E22">
            <w:pPr>
              <w:rPr>
                <w:sz w:val="20"/>
                <w:lang w:bidi="ar-SA"/>
              </w:rPr>
            </w:pPr>
          </w:p>
        </w:tc>
        <w:tc>
          <w:tcPr>
            <w:tcW w:w="4008" w:type="dxa"/>
            <w:shd w:val="clear" w:color="auto" w:fill="auto"/>
          </w:tcPr>
          <w:p w14:paraId="54B52AFB" w14:textId="77777777" w:rsidR="00863ACB" w:rsidRPr="0035150C" w:rsidRDefault="00863ACB" w:rsidP="00D65E22">
            <w:pPr>
              <w:rPr>
                <w:sz w:val="20"/>
                <w:lang w:bidi="ar-SA"/>
              </w:rPr>
            </w:pPr>
          </w:p>
        </w:tc>
        <w:tc>
          <w:tcPr>
            <w:tcW w:w="1378" w:type="dxa"/>
            <w:shd w:val="clear" w:color="auto" w:fill="auto"/>
          </w:tcPr>
          <w:p w14:paraId="453EC3F6" w14:textId="77777777" w:rsidR="00863ACB" w:rsidRPr="0035150C" w:rsidRDefault="00863ACB" w:rsidP="00D65E22">
            <w:pPr>
              <w:rPr>
                <w:sz w:val="20"/>
                <w:lang w:bidi="ar-SA"/>
              </w:rPr>
            </w:pPr>
          </w:p>
        </w:tc>
      </w:tr>
    </w:tbl>
    <w:p w14:paraId="104FA4A0" w14:textId="77777777" w:rsidR="00863ACB" w:rsidRPr="0035150C" w:rsidRDefault="00863ACB" w:rsidP="00863ACB">
      <w:pPr>
        <w:rPr>
          <w:sz w:val="20"/>
        </w:rPr>
      </w:pPr>
    </w:p>
    <w:p w14:paraId="5A6B4652" w14:textId="77777777" w:rsidR="00863ACB" w:rsidRPr="0035150C" w:rsidRDefault="00863ACB" w:rsidP="00863ACB">
      <w:pPr>
        <w:rPr>
          <w:sz w:val="20"/>
        </w:rPr>
      </w:pPr>
    </w:p>
    <w:p w14:paraId="60759A78" w14:textId="77777777" w:rsidR="00863ACB" w:rsidRPr="0063129C" w:rsidRDefault="00863ACB" w:rsidP="00863ACB">
      <w:pPr>
        <w:rPr>
          <w:b/>
        </w:rPr>
      </w:pPr>
      <w:r w:rsidRPr="0063129C">
        <w:rPr>
          <w:b/>
        </w:rPr>
        <w:t>4.</w:t>
      </w:r>
      <w:r w:rsidRPr="0063129C">
        <w:rPr>
          <w:b/>
        </w:rPr>
        <w:tab/>
        <w:t>Publications</w:t>
      </w:r>
    </w:p>
    <w:p w14:paraId="1AB3CFE7" w14:textId="77777777" w:rsidR="00863ACB" w:rsidRPr="0063129C" w:rsidRDefault="00863ACB" w:rsidP="00863ACB">
      <w:pPr>
        <w:rPr>
          <w:sz w:val="20"/>
        </w:rPr>
      </w:pPr>
      <w:r w:rsidRPr="0063129C">
        <w:rPr>
          <w:sz w:val="20"/>
        </w:rPr>
        <w:t>List up to five recent relevant publications in each case for:</w:t>
      </w:r>
    </w:p>
    <w:p w14:paraId="7F3B9061" w14:textId="77777777" w:rsidR="00863ACB" w:rsidRPr="0035150C" w:rsidRDefault="00863ACB" w:rsidP="00863ACB">
      <w:pPr>
        <w:rPr>
          <w:b/>
          <w:sz w:val="20"/>
        </w:rPr>
      </w:pPr>
    </w:p>
    <w:p w14:paraId="2B1ED3AC" w14:textId="77777777" w:rsidR="00863ACB" w:rsidRPr="0035150C" w:rsidRDefault="00863ACB" w:rsidP="00863ACB">
      <w:pPr>
        <w:numPr>
          <w:ilvl w:val="0"/>
          <w:numId w:val="9"/>
        </w:numPr>
        <w:spacing w:after="0" w:line="240" w:lineRule="auto"/>
        <w:rPr>
          <w:b/>
          <w:sz w:val="20"/>
        </w:rPr>
      </w:pPr>
      <w:r w:rsidRPr="0035150C">
        <w:rPr>
          <w:b/>
          <w:sz w:val="20"/>
        </w:rPr>
        <w:t>applicant (student)</w:t>
      </w:r>
    </w:p>
    <w:p w14:paraId="58AB3FD4" w14:textId="77777777" w:rsidR="00863ACB" w:rsidRPr="0063129C" w:rsidRDefault="00863ACB" w:rsidP="00863ACB">
      <w:pPr>
        <w:rPr>
          <w:sz w:val="20"/>
        </w:rPr>
      </w:pPr>
    </w:p>
    <w:p w14:paraId="3CBC99C2" w14:textId="77777777" w:rsidR="00863ACB" w:rsidRPr="0063129C" w:rsidRDefault="00863ACB" w:rsidP="00863ACB">
      <w:pPr>
        <w:rPr>
          <w:sz w:val="20"/>
        </w:rPr>
      </w:pPr>
    </w:p>
    <w:p w14:paraId="2A6376FA" w14:textId="77777777" w:rsidR="00863ACB" w:rsidRPr="0063129C" w:rsidRDefault="00863ACB" w:rsidP="00863ACB">
      <w:pPr>
        <w:rPr>
          <w:sz w:val="20"/>
        </w:rPr>
      </w:pPr>
    </w:p>
    <w:p w14:paraId="44D823F2" w14:textId="77777777" w:rsidR="00863ACB" w:rsidRPr="0063129C" w:rsidRDefault="00863ACB" w:rsidP="00863ACB">
      <w:pPr>
        <w:rPr>
          <w:sz w:val="20"/>
        </w:rPr>
      </w:pPr>
    </w:p>
    <w:p w14:paraId="32E7CD90" w14:textId="77777777" w:rsidR="00863ACB" w:rsidRPr="0063129C" w:rsidRDefault="00863ACB" w:rsidP="00863ACB">
      <w:pPr>
        <w:rPr>
          <w:sz w:val="20"/>
        </w:rPr>
      </w:pPr>
    </w:p>
    <w:p w14:paraId="01C5CE34" w14:textId="77777777" w:rsidR="00863ACB" w:rsidRPr="0063129C" w:rsidRDefault="00863ACB" w:rsidP="00863ACB">
      <w:pPr>
        <w:rPr>
          <w:sz w:val="20"/>
        </w:rPr>
      </w:pPr>
    </w:p>
    <w:p w14:paraId="1C845FE8" w14:textId="77777777" w:rsidR="00863ACB" w:rsidRPr="0035150C" w:rsidRDefault="00863ACB" w:rsidP="00863ACB">
      <w:pPr>
        <w:numPr>
          <w:ilvl w:val="0"/>
          <w:numId w:val="9"/>
        </w:numPr>
        <w:spacing w:after="0" w:line="240" w:lineRule="auto"/>
        <w:rPr>
          <w:b/>
          <w:sz w:val="20"/>
        </w:rPr>
      </w:pPr>
      <w:r w:rsidRPr="0035150C">
        <w:rPr>
          <w:b/>
          <w:sz w:val="20"/>
        </w:rPr>
        <w:t>primary NUI Galway supervisor</w:t>
      </w:r>
    </w:p>
    <w:p w14:paraId="1D6017E9" w14:textId="77777777" w:rsidR="00863ACB" w:rsidRPr="0063129C" w:rsidRDefault="00863ACB" w:rsidP="00863ACB">
      <w:pPr>
        <w:rPr>
          <w:sz w:val="20"/>
        </w:rPr>
      </w:pPr>
    </w:p>
    <w:p w14:paraId="0A81FAD9" w14:textId="77777777" w:rsidR="00863ACB" w:rsidRPr="0063129C" w:rsidRDefault="00863ACB" w:rsidP="00863ACB">
      <w:pPr>
        <w:rPr>
          <w:sz w:val="20"/>
        </w:rPr>
      </w:pPr>
    </w:p>
    <w:p w14:paraId="378108F6" w14:textId="77777777" w:rsidR="00863ACB" w:rsidRPr="0063129C" w:rsidRDefault="00863ACB" w:rsidP="00863ACB">
      <w:pPr>
        <w:rPr>
          <w:sz w:val="20"/>
        </w:rPr>
      </w:pPr>
    </w:p>
    <w:p w14:paraId="6C418CB2" w14:textId="77777777" w:rsidR="00863ACB" w:rsidRPr="0063129C" w:rsidRDefault="00863ACB" w:rsidP="00863ACB">
      <w:pPr>
        <w:rPr>
          <w:sz w:val="20"/>
        </w:rPr>
      </w:pPr>
    </w:p>
    <w:p w14:paraId="29BF85DF" w14:textId="77777777" w:rsidR="00863ACB" w:rsidRPr="0063129C" w:rsidRDefault="00863ACB" w:rsidP="00863ACB">
      <w:pPr>
        <w:rPr>
          <w:sz w:val="20"/>
        </w:rPr>
      </w:pPr>
    </w:p>
    <w:p w14:paraId="337F8392" w14:textId="77777777" w:rsidR="00863ACB" w:rsidRPr="0063129C" w:rsidRDefault="00863ACB" w:rsidP="00863ACB">
      <w:pPr>
        <w:rPr>
          <w:sz w:val="20"/>
        </w:rPr>
      </w:pPr>
    </w:p>
    <w:p w14:paraId="3DE73D6C" w14:textId="77777777" w:rsidR="00863ACB" w:rsidRPr="0035150C" w:rsidRDefault="00863ACB" w:rsidP="00863ACB">
      <w:pPr>
        <w:ind w:left="720"/>
        <w:rPr>
          <w:b/>
          <w:sz w:val="20"/>
        </w:rPr>
      </w:pPr>
      <w:r w:rsidRPr="0035150C">
        <w:rPr>
          <w:b/>
          <w:sz w:val="20"/>
        </w:rPr>
        <w:t xml:space="preserve">(c) </w:t>
      </w:r>
      <w:proofErr w:type="gramStart"/>
      <w:r w:rsidRPr="0035150C">
        <w:rPr>
          <w:b/>
          <w:sz w:val="20"/>
        </w:rPr>
        <w:t>institutional/</w:t>
      </w:r>
      <w:proofErr w:type="gramEnd"/>
      <w:r w:rsidRPr="0035150C">
        <w:rPr>
          <w:b/>
          <w:sz w:val="20"/>
        </w:rPr>
        <w:t>research centre co-supervisor, if applicable</w:t>
      </w:r>
    </w:p>
    <w:p w14:paraId="6B2C39B7" w14:textId="77777777" w:rsidR="00863ACB" w:rsidRPr="0063129C" w:rsidRDefault="00863ACB" w:rsidP="00863ACB">
      <w:pPr>
        <w:rPr>
          <w:sz w:val="20"/>
        </w:rPr>
      </w:pPr>
    </w:p>
    <w:p w14:paraId="1AAF0763" w14:textId="77777777" w:rsidR="00863ACB" w:rsidRPr="0063129C" w:rsidRDefault="00863ACB" w:rsidP="00863ACB">
      <w:pPr>
        <w:rPr>
          <w:sz w:val="20"/>
        </w:rPr>
      </w:pPr>
    </w:p>
    <w:p w14:paraId="47BB15A4" w14:textId="77777777" w:rsidR="00863ACB" w:rsidRPr="0063129C" w:rsidRDefault="00863ACB" w:rsidP="00863ACB">
      <w:pPr>
        <w:rPr>
          <w:sz w:val="20"/>
        </w:rPr>
      </w:pPr>
    </w:p>
    <w:p w14:paraId="6F3A02A7" w14:textId="77777777" w:rsidR="00863ACB" w:rsidRPr="0063129C" w:rsidRDefault="00863ACB" w:rsidP="00863ACB">
      <w:pPr>
        <w:rPr>
          <w:b/>
        </w:rPr>
      </w:pPr>
    </w:p>
    <w:p w14:paraId="1F84A4D9" w14:textId="77777777" w:rsidR="00863ACB" w:rsidRPr="0063129C" w:rsidRDefault="00863ACB" w:rsidP="00863ACB">
      <w:pPr>
        <w:rPr>
          <w:b/>
        </w:rPr>
      </w:pPr>
      <w:r w:rsidRPr="0063129C">
        <w:rPr>
          <w:b/>
        </w:rPr>
        <w:t>5.</w:t>
      </w:r>
      <w:r w:rsidRPr="0063129C">
        <w:rPr>
          <w:b/>
        </w:rPr>
        <w:tab/>
        <w:t>Signatures</w:t>
      </w:r>
    </w:p>
    <w:p w14:paraId="3EB4ED20" w14:textId="77777777" w:rsidR="00863ACB" w:rsidRPr="0063129C" w:rsidRDefault="00863ACB" w:rsidP="00863ACB">
      <w:pPr>
        <w:rPr>
          <w:sz w:val="20"/>
        </w:rPr>
      </w:pPr>
    </w:p>
    <w:p w14:paraId="3DF9CBBA" w14:textId="77777777" w:rsidR="00863ACB" w:rsidRPr="0035150C" w:rsidRDefault="00863ACB" w:rsidP="00863ACB">
      <w:pPr>
        <w:rPr>
          <w:b/>
          <w:sz w:val="20"/>
        </w:rPr>
      </w:pPr>
    </w:p>
    <w:p w14:paraId="33097603" w14:textId="77777777" w:rsidR="00863ACB" w:rsidRDefault="00863ACB" w:rsidP="00863ACB">
      <w:pPr>
        <w:rPr>
          <w:sz w:val="20"/>
        </w:rPr>
      </w:pPr>
    </w:p>
    <w:p w14:paraId="0D0129F5" w14:textId="77777777" w:rsidR="00863ACB" w:rsidRDefault="00863ACB" w:rsidP="00863ACB">
      <w:pPr>
        <w:rPr>
          <w:b/>
          <w:sz w:val="20"/>
        </w:rPr>
      </w:pPr>
      <w:r>
        <w:rPr>
          <w:b/>
          <w:sz w:val="20"/>
        </w:rPr>
        <w:t>Applicant (student):</w:t>
      </w:r>
      <w:r>
        <w:rPr>
          <w:b/>
          <w:sz w:val="20"/>
        </w:rPr>
        <w:tab/>
      </w:r>
      <w:r>
        <w:rPr>
          <w:b/>
          <w:sz w:val="20"/>
        </w:rPr>
        <w:tab/>
        <w:t xml:space="preserve">_________________________ </w:t>
      </w:r>
      <w:r>
        <w:rPr>
          <w:b/>
          <w:sz w:val="20"/>
        </w:rPr>
        <w:tab/>
        <w:t xml:space="preserve">Date: </w:t>
      </w:r>
      <w:r>
        <w:rPr>
          <w:b/>
          <w:sz w:val="20"/>
        </w:rPr>
        <w:tab/>
        <w:t>______________________</w:t>
      </w:r>
    </w:p>
    <w:p w14:paraId="00B35FD1" w14:textId="77777777" w:rsidR="00863ACB" w:rsidRDefault="00863ACB" w:rsidP="00863ACB">
      <w:pPr>
        <w:rPr>
          <w:sz w:val="20"/>
        </w:rPr>
      </w:pPr>
    </w:p>
    <w:p w14:paraId="7C6F9729" w14:textId="77777777" w:rsidR="00863ACB" w:rsidRDefault="00863ACB" w:rsidP="00863ACB">
      <w:pPr>
        <w:rPr>
          <w:b/>
          <w:sz w:val="20"/>
        </w:rPr>
      </w:pPr>
    </w:p>
    <w:p w14:paraId="6006EF9D" w14:textId="77777777" w:rsidR="00863ACB" w:rsidRDefault="00863ACB" w:rsidP="00863ACB">
      <w:pPr>
        <w:rPr>
          <w:b/>
          <w:sz w:val="20"/>
        </w:rPr>
      </w:pPr>
    </w:p>
    <w:p w14:paraId="052338D3" w14:textId="77777777" w:rsidR="00863ACB" w:rsidRDefault="00863ACB" w:rsidP="00863ACB">
      <w:pPr>
        <w:rPr>
          <w:b/>
          <w:sz w:val="20"/>
        </w:rPr>
      </w:pPr>
      <w:r>
        <w:rPr>
          <w:b/>
          <w:sz w:val="20"/>
        </w:rPr>
        <w:t xml:space="preserve">Primary NUI Galway supervisor: </w:t>
      </w:r>
      <w:r>
        <w:rPr>
          <w:b/>
          <w:sz w:val="20"/>
        </w:rPr>
        <w:tab/>
        <w:t xml:space="preserve">_________________________ </w:t>
      </w:r>
      <w:r>
        <w:rPr>
          <w:b/>
          <w:sz w:val="20"/>
        </w:rPr>
        <w:tab/>
        <w:t xml:space="preserve">Date: </w:t>
      </w:r>
      <w:r>
        <w:rPr>
          <w:b/>
          <w:sz w:val="20"/>
        </w:rPr>
        <w:tab/>
        <w:t>______________________</w:t>
      </w:r>
    </w:p>
    <w:p w14:paraId="3347A183" w14:textId="77777777" w:rsidR="00863ACB" w:rsidRDefault="00863ACB" w:rsidP="00863ACB">
      <w:pPr>
        <w:rPr>
          <w:b/>
          <w:sz w:val="20"/>
        </w:rPr>
      </w:pPr>
    </w:p>
    <w:p w14:paraId="5E0BF488" w14:textId="77777777" w:rsidR="00863ACB" w:rsidRDefault="00863ACB" w:rsidP="00863ACB">
      <w:pPr>
        <w:rPr>
          <w:b/>
          <w:sz w:val="20"/>
        </w:rPr>
      </w:pPr>
    </w:p>
    <w:p w14:paraId="0BB0EC5C" w14:textId="77777777" w:rsidR="00863ACB" w:rsidRDefault="00863ACB" w:rsidP="00863ACB">
      <w:pPr>
        <w:rPr>
          <w:b/>
          <w:sz w:val="20"/>
        </w:rPr>
      </w:pPr>
    </w:p>
    <w:p w14:paraId="1D684EEE" w14:textId="77777777" w:rsidR="00863ACB" w:rsidRDefault="00863ACB" w:rsidP="00863ACB">
      <w:pPr>
        <w:rPr>
          <w:b/>
          <w:sz w:val="20"/>
        </w:rPr>
      </w:pPr>
      <w:r>
        <w:rPr>
          <w:b/>
          <w:sz w:val="20"/>
        </w:rPr>
        <w:t xml:space="preserve">Co-supervisor: </w:t>
      </w:r>
      <w:r>
        <w:rPr>
          <w:b/>
          <w:sz w:val="20"/>
        </w:rPr>
        <w:tab/>
      </w:r>
      <w:r>
        <w:rPr>
          <w:b/>
          <w:sz w:val="20"/>
        </w:rPr>
        <w:tab/>
      </w:r>
      <w:r>
        <w:rPr>
          <w:b/>
          <w:sz w:val="20"/>
        </w:rPr>
        <w:tab/>
        <w:t xml:space="preserve">_________________________ </w:t>
      </w:r>
      <w:r>
        <w:rPr>
          <w:b/>
          <w:sz w:val="20"/>
        </w:rPr>
        <w:tab/>
        <w:t xml:space="preserve">Date: </w:t>
      </w:r>
      <w:r>
        <w:rPr>
          <w:b/>
          <w:sz w:val="20"/>
        </w:rPr>
        <w:tab/>
        <w:t>______________________</w:t>
      </w:r>
    </w:p>
    <w:p w14:paraId="45A8BB34" w14:textId="77777777" w:rsidR="00863ACB" w:rsidRPr="0035150C" w:rsidRDefault="00863ACB" w:rsidP="00863ACB">
      <w:pPr>
        <w:rPr>
          <w:b/>
          <w:sz w:val="20"/>
        </w:rPr>
      </w:pPr>
      <w:r w:rsidRPr="0063129C">
        <w:rPr>
          <w:sz w:val="20"/>
        </w:rPr>
        <w:t>If applicable</w:t>
      </w:r>
    </w:p>
    <w:p w14:paraId="3AF35F39" w14:textId="49D58A9A" w:rsidR="00045699" w:rsidRPr="0040603B" w:rsidRDefault="00C31099" w:rsidP="007702D8">
      <w:pPr>
        <w:spacing w:after="0" w:line="240" w:lineRule="auto"/>
        <w:jc w:val="center"/>
        <w:rPr>
          <w:sz w:val="28"/>
          <w:szCs w:val="28"/>
        </w:rPr>
      </w:pPr>
      <w:r w:rsidRPr="00C31099">
        <w:rPr>
          <w:rFonts w:eastAsia="Times New Roman" w:cs="Arial"/>
          <w:b/>
          <w:color w:val="434F69"/>
          <w:sz w:val="24"/>
          <w:szCs w:val="24"/>
        </w:rPr>
        <w:t xml:space="preserve"> </w:t>
      </w:r>
      <w:bookmarkEnd w:id="0"/>
    </w:p>
    <w:sectPr w:rsidR="00045699" w:rsidRPr="0040603B" w:rsidSect="00F654CF">
      <w:pgSz w:w="11906" w:h="16838" w:code="9"/>
      <w:pgMar w:top="1361" w:right="1440" w:bottom="907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257E5"/>
    <w:multiLevelType w:val="hybridMultilevel"/>
    <w:tmpl w:val="67884C6E"/>
    <w:lvl w:ilvl="0" w:tplc="C1F20A9C">
      <w:start w:val="200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982097"/>
    <w:multiLevelType w:val="hybridMultilevel"/>
    <w:tmpl w:val="0EA6443E"/>
    <w:lvl w:ilvl="0" w:tplc="C1F20A9C">
      <w:start w:val="200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470405"/>
    <w:multiLevelType w:val="hybridMultilevel"/>
    <w:tmpl w:val="C7941B62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E0C1BCF"/>
    <w:multiLevelType w:val="hybridMultilevel"/>
    <w:tmpl w:val="6902FC36"/>
    <w:lvl w:ilvl="0" w:tplc="C1F20A9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B97B52"/>
    <w:multiLevelType w:val="hybridMultilevel"/>
    <w:tmpl w:val="9F2242D6"/>
    <w:lvl w:ilvl="0" w:tplc="E71CFF5A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415650AB"/>
    <w:multiLevelType w:val="hybridMultilevel"/>
    <w:tmpl w:val="780E555C"/>
    <w:lvl w:ilvl="0" w:tplc="C1F20A9C">
      <w:start w:val="200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FD3327"/>
    <w:multiLevelType w:val="hybridMultilevel"/>
    <w:tmpl w:val="502C2F7E"/>
    <w:lvl w:ilvl="0" w:tplc="C1F20A9C">
      <w:start w:val="200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693820"/>
    <w:multiLevelType w:val="hybridMultilevel"/>
    <w:tmpl w:val="A7E68BB2"/>
    <w:lvl w:ilvl="0" w:tplc="C1F20A9C">
      <w:start w:val="200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B03DBE"/>
    <w:multiLevelType w:val="hybridMultilevel"/>
    <w:tmpl w:val="A4306DE4"/>
    <w:lvl w:ilvl="0" w:tplc="C1F20A9C">
      <w:start w:val="200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1"/>
  </w:num>
  <w:num w:numId="4">
    <w:abstractNumId w:val="6"/>
  </w:num>
  <w:num w:numId="5">
    <w:abstractNumId w:val="5"/>
  </w:num>
  <w:num w:numId="6">
    <w:abstractNumId w:val="0"/>
  </w:num>
  <w:num w:numId="7">
    <w:abstractNumId w:val="3"/>
  </w:num>
  <w:num w:numId="8">
    <w:abstractNumId w:val="2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tbAwA1IWhpZmhko6SsGpxcWZ+XkgBYa1AKUU10csAAAA"/>
  </w:docVars>
  <w:rsids>
    <w:rsidRoot w:val="00F60FD4"/>
    <w:rsid w:val="00045699"/>
    <w:rsid w:val="000D386C"/>
    <w:rsid w:val="001453F8"/>
    <w:rsid w:val="00153A2C"/>
    <w:rsid w:val="001A250D"/>
    <w:rsid w:val="001B3032"/>
    <w:rsid w:val="00241230"/>
    <w:rsid w:val="00272507"/>
    <w:rsid w:val="002B1A5D"/>
    <w:rsid w:val="002E46D8"/>
    <w:rsid w:val="002E638A"/>
    <w:rsid w:val="0040603B"/>
    <w:rsid w:val="004228E3"/>
    <w:rsid w:val="00590A4D"/>
    <w:rsid w:val="005E7886"/>
    <w:rsid w:val="00695FB6"/>
    <w:rsid w:val="006C2B3E"/>
    <w:rsid w:val="00704AAC"/>
    <w:rsid w:val="00735D8A"/>
    <w:rsid w:val="007702D8"/>
    <w:rsid w:val="00784634"/>
    <w:rsid w:val="007E18D3"/>
    <w:rsid w:val="00863ACB"/>
    <w:rsid w:val="008A57D4"/>
    <w:rsid w:val="008C48F9"/>
    <w:rsid w:val="0090411B"/>
    <w:rsid w:val="009619F1"/>
    <w:rsid w:val="00A40465"/>
    <w:rsid w:val="00A41EE0"/>
    <w:rsid w:val="00A51B8C"/>
    <w:rsid w:val="00A6355F"/>
    <w:rsid w:val="00AC59A4"/>
    <w:rsid w:val="00AD10C1"/>
    <w:rsid w:val="00AE1FCB"/>
    <w:rsid w:val="00B03278"/>
    <w:rsid w:val="00B34BDF"/>
    <w:rsid w:val="00B671BC"/>
    <w:rsid w:val="00B81061"/>
    <w:rsid w:val="00BC344C"/>
    <w:rsid w:val="00C179EE"/>
    <w:rsid w:val="00C31099"/>
    <w:rsid w:val="00CD2421"/>
    <w:rsid w:val="00ED2AFE"/>
    <w:rsid w:val="00F60FD4"/>
    <w:rsid w:val="00F654CF"/>
    <w:rsid w:val="00FC0D67"/>
    <w:rsid w:val="00FF1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0CA4D5"/>
  <w15:docId w15:val="{15389FCE-E7AB-46BB-9E71-2EF1B7B6C8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60F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0FD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C310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I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7250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725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livia.noone@nuigalway.ie" TargetMode="Externa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finian.odriscoll@nuigalway.i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AD46B0-4317-415A-BB42-3EA53EFEF3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359</Words>
  <Characters>205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'Mahony, Sarah</dc:creator>
  <cp:lastModifiedBy>O'Driscoll, Finian</cp:lastModifiedBy>
  <cp:revision>2</cp:revision>
  <cp:lastPrinted>2016-09-28T10:12:00Z</cp:lastPrinted>
  <dcterms:created xsi:type="dcterms:W3CDTF">2021-04-15T11:15:00Z</dcterms:created>
  <dcterms:modified xsi:type="dcterms:W3CDTF">2021-04-15T11:15:00Z</dcterms:modified>
</cp:coreProperties>
</file>